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2A6529" w14:textId="68CDD80C" w:rsidR="0013119B" w:rsidRDefault="002B751E" w:rsidP="00B1645A">
      <w:pPr>
        <w:rPr>
          <w:sz w:val="24"/>
          <w:szCs w:val="24"/>
        </w:rPr>
      </w:pPr>
      <w:r w:rsidRPr="00070328">
        <w:rPr>
          <w:rFonts w:ascii="Noto Naskh Arabic UI" w:hAnsi="Noto Naskh Arabic UI" w:cs="Noto Naskh Arabic UI"/>
          <w:b/>
          <w:bCs/>
          <w:noProof/>
          <w:sz w:val="28"/>
          <w:szCs w:val="28"/>
        </w:rPr>
        <w:drawing>
          <wp:anchor distT="0" distB="0" distL="114300" distR="114300" simplePos="0" relativeHeight="251665920" behindDoc="1" locked="0" layoutInCell="1" allowOverlap="1" wp14:anchorId="782BD421" wp14:editId="3BE62A30">
            <wp:simplePos x="0" y="0"/>
            <wp:positionH relativeFrom="page">
              <wp:posOffset>4065905</wp:posOffset>
            </wp:positionH>
            <wp:positionV relativeFrom="paragraph">
              <wp:posOffset>-467995</wp:posOffset>
            </wp:positionV>
            <wp:extent cx="809625" cy="647700"/>
            <wp:effectExtent l="0" t="0" r="9525" b="0"/>
            <wp:wrapNone/>
            <wp:docPr id="17" name="Picture 16" descr="new a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new arm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1" r="3636" b="23364"/>
                    <a:stretch/>
                  </pic:blipFill>
                  <pic:spPr bwMode="auto">
                    <a:xfrm>
                      <a:off x="0" y="0"/>
                      <a:ext cx="80962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0E8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BEFC9BF" wp14:editId="6131DB8D">
                <wp:simplePos x="0" y="0"/>
                <wp:positionH relativeFrom="column">
                  <wp:posOffset>4327525</wp:posOffset>
                </wp:positionH>
                <wp:positionV relativeFrom="paragraph">
                  <wp:posOffset>-529590</wp:posOffset>
                </wp:positionV>
                <wp:extent cx="2469515" cy="771525"/>
                <wp:effectExtent l="0" t="0" r="0" b="0"/>
                <wp:wrapNone/>
                <wp:docPr id="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9515" cy="7715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7595E7" w14:textId="2ECBC1A5" w:rsidR="005442CC" w:rsidRPr="00B27F0D" w:rsidRDefault="00FC4618" w:rsidP="00755280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ubject:</w:t>
                            </w:r>
                            <w:r w:rsidR="00374953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D147D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oil Microbiology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</w:p>
                          <w:p w14:paraId="14047BEA" w14:textId="06F3B6B7" w:rsidR="005442CC" w:rsidRPr="00B27F0D" w:rsidRDefault="00F2025E" w:rsidP="00F634C3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Class</w:t>
                            </w:r>
                            <w:r w:rsidR="00F559F4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: 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econd stage</w:t>
                            </w:r>
                          </w:p>
                          <w:p w14:paraId="0B126DF1" w14:textId="32DC8AC7" w:rsidR="005442CC" w:rsidRPr="00B27F0D" w:rsidRDefault="00D41FA7" w:rsidP="00C7674C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Time: </w:t>
                            </w:r>
                            <w:r w:rsidR="00A65B33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2</w:t>
                            </w:r>
                            <w:r w:rsidR="005442CC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hour</w:t>
                            </w:r>
                            <w:r w:rsidR="00A65B33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</w:t>
                            </w:r>
                          </w:p>
                          <w:p w14:paraId="5D10774A" w14:textId="19E5A758" w:rsidR="00F2025E" w:rsidRPr="00B27F0D" w:rsidRDefault="00421CE4" w:rsidP="00650218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Question Banks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340.75pt;margin-top:-41.7pt;width:194.45pt;height:60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" filled="f" stroked="f">
                <v:textbox>
                  <w:txbxContent>
                    <w:p w14:paraId="227595E7" w14:textId="2ECBC1A5" w:rsidR="005442CC" w:rsidRPr="00B27F0D" w:rsidRDefault="00FC4618" w:rsidP="00755280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ubject:</w:t>
                      </w:r>
                      <w:r w:rsidR="00374953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D147DC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oil Microbiology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</w:p>
                    <w:p w14:paraId="14047BEA" w14:textId="06F3B6B7" w:rsidR="005442CC" w:rsidRPr="00B27F0D" w:rsidRDefault="00F2025E" w:rsidP="00F634C3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Class</w:t>
                      </w:r>
                      <w:r w:rsidR="00F559F4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: 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econd stage</w:t>
                      </w:r>
                    </w:p>
                    <w:p w14:paraId="0B126DF1" w14:textId="32DC8AC7" w:rsidR="005442CC" w:rsidRPr="00B27F0D" w:rsidRDefault="00D41FA7" w:rsidP="00C7674C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Time: </w:t>
                      </w:r>
                      <w:r w:rsidR="00A65B33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2</w:t>
                      </w:r>
                      <w:r w:rsidR="005442CC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hour</w:t>
                      </w:r>
                      <w:r w:rsidR="00A65B33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</w:t>
                      </w:r>
                    </w:p>
                    <w:p w14:paraId="5D10774A" w14:textId="19E5A758" w:rsidR="00F2025E" w:rsidRPr="00B27F0D" w:rsidRDefault="00421CE4" w:rsidP="00650218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Question Banks</w:t>
                      </w:r>
                    </w:p>
                  </w:txbxContent>
                </v:textbox>
              </v:rect>
            </w:pict>
          </mc:Fallback>
        </mc:AlternateContent>
      </w:r>
      <w:r w:rsidR="00F814B6" w:rsidRPr="00160E8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05F1C6E" wp14:editId="1CFE1868">
                <wp:simplePos x="0" y="0"/>
                <wp:positionH relativeFrom="column">
                  <wp:posOffset>-158750</wp:posOffset>
                </wp:positionH>
                <wp:positionV relativeFrom="paragraph">
                  <wp:posOffset>-522338</wp:posOffset>
                </wp:positionV>
                <wp:extent cx="6958965" cy="867778"/>
                <wp:effectExtent l="0" t="0" r="13335" b="27940"/>
                <wp:wrapNone/>
                <wp:docPr id="1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8965" cy="867778"/>
                        </a:xfrm>
                        <a:prstGeom prst="rect">
                          <a:avLst/>
                        </a:prstGeom>
                        <a:ln w="19050" cmpd="thickThin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9C56767" w14:textId="77777777" w:rsidR="005442CC" w:rsidRPr="00B27F0D" w:rsidRDefault="003F4D28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alahaddin</w:t>
                            </w:r>
                            <w:proofErr w:type="spellEnd"/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5442CC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University - Erbil</w:t>
                            </w:r>
                          </w:p>
                          <w:p w14:paraId="351CC93D" w14:textId="24922E89" w:rsidR="00EF28EA" w:rsidRPr="00B27F0D" w:rsidRDefault="00EF28EA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College of Science </w:t>
                            </w:r>
                          </w:p>
                          <w:p w14:paraId="2C60F570" w14:textId="039A5DF7" w:rsidR="00EF28EA" w:rsidRPr="002B751E" w:rsidRDefault="00A65B33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Environmental Science and Health</w:t>
                            </w:r>
                            <w:r w:rsidR="00EF28EA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Department </w:t>
                            </w:r>
                          </w:p>
                          <w:p w14:paraId="1EB4A015" w14:textId="612E408F" w:rsidR="00F559F4" w:rsidRPr="005871A8" w:rsidRDefault="00F559F4" w:rsidP="00F2799A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-12.5pt;margin-top:-41.15pt;width:547.9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" filled="f" strokecolor="black [3213]" strokeweight="1.5pt">
                <v:stroke linestyle="thickThin"/>
                <v:textbox>
                  <w:txbxContent>
                    <w:p w14:paraId="49C56767" w14:textId="77777777" w:rsidR="005442CC" w:rsidRPr="00B27F0D" w:rsidRDefault="003F4D28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alahaddin</w:t>
                      </w:r>
                      <w:proofErr w:type="spellEnd"/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5442CC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University - Erbil</w:t>
                      </w:r>
                    </w:p>
                    <w:p w14:paraId="351CC93D" w14:textId="24922E89" w:rsidR="00EF28EA" w:rsidRPr="00B27F0D" w:rsidRDefault="00EF28EA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College of Science </w:t>
                      </w:r>
                    </w:p>
                    <w:p w14:paraId="2C60F570" w14:textId="039A5DF7" w:rsidR="00EF28EA" w:rsidRPr="002B751E" w:rsidRDefault="00A65B33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Environmental Science and Health</w:t>
                      </w:r>
                      <w:r w:rsidR="00EF28EA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Department </w:t>
                      </w:r>
                    </w:p>
                    <w:p w14:paraId="1EB4A015" w14:textId="612E408F" w:rsidR="00F559F4" w:rsidRPr="005871A8" w:rsidRDefault="00F559F4" w:rsidP="00F2799A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B8EB092" w14:textId="77777777" w:rsidR="00421CE4" w:rsidRDefault="00421CE4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C188D0E" w14:textId="77777777" w:rsidR="00421CE4" w:rsidRDefault="00421CE4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4A35573" w14:textId="77777777" w:rsidR="00CE0038" w:rsidRDefault="00CE0038" w:rsidP="00CE0038">
      <w:pPr>
        <w:autoSpaceDE w:val="0"/>
        <w:autoSpaceDN w:val="0"/>
        <w:bidi/>
        <w:adjustRightInd w:val="0"/>
        <w:jc w:val="lowKashida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 xml:space="preserve">Water microbiology                                           </w:t>
      </w:r>
    </w:p>
    <w:p w14:paraId="5672D737" w14:textId="77777777" w:rsidR="00CE0038" w:rsidRDefault="00CE0038" w:rsidP="00CE0038">
      <w:pPr>
        <w:autoSpaceDE w:val="0"/>
        <w:autoSpaceDN w:val="0"/>
        <w:adjustRightInd w:val="0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1- </w:t>
      </w:r>
      <w:r>
        <w:rPr>
          <w:b/>
          <w:bCs/>
          <w:color w:val="000000"/>
          <w:sz w:val="26"/>
          <w:szCs w:val="26"/>
          <w:lang w:val="en"/>
        </w:rPr>
        <w:t>Explain temperature effect on surface water pollution?</w:t>
      </w:r>
    </w:p>
    <w:p w14:paraId="0EB73D8A" w14:textId="77777777" w:rsidR="00CE0038" w:rsidRDefault="00CE0038" w:rsidP="00CE0038">
      <w:pPr>
        <w:autoSpaceDE w:val="0"/>
        <w:autoSpaceDN w:val="0"/>
        <w:adjustRightInd w:val="0"/>
        <w:rPr>
          <w:sz w:val="26"/>
          <w:szCs w:val="26"/>
        </w:rPr>
      </w:pPr>
      <w:r>
        <w:rPr>
          <w:b/>
          <w:bCs/>
          <w:sz w:val="26"/>
          <w:szCs w:val="26"/>
        </w:rPr>
        <w:t>2-</w:t>
      </w:r>
      <w:r>
        <w:rPr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Relationship between autotrophs and heterotrophs?  (</w:t>
      </w:r>
      <w:proofErr w:type="gramStart"/>
      <w:r>
        <w:rPr>
          <w:b/>
          <w:bCs/>
          <w:sz w:val="26"/>
          <w:szCs w:val="26"/>
        </w:rPr>
        <w:t>only</w:t>
      </w:r>
      <w:proofErr w:type="gramEnd"/>
      <w:r>
        <w:rPr>
          <w:b/>
          <w:bCs/>
          <w:sz w:val="26"/>
          <w:szCs w:val="26"/>
        </w:rPr>
        <w:t xml:space="preserve"> with  equations)? </w:t>
      </w:r>
    </w:p>
    <w:p w14:paraId="26C08178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8"/>
          <w:szCs w:val="28"/>
        </w:rPr>
        <w:t xml:space="preserve">3- Draw and labeled </w:t>
      </w:r>
      <w:r>
        <w:rPr>
          <w:b/>
          <w:bCs/>
          <w:sz w:val="26"/>
          <w:szCs w:val="26"/>
        </w:rPr>
        <w:t xml:space="preserve">The Sulfur Cycle. </w:t>
      </w:r>
    </w:p>
    <w:p w14:paraId="4233A41F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- Draw and labeled</w:t>
      </w:r>
      <w:r>
        <w:rPr>
          <w:b/>
          <w:bCs/>
          <w:sz w:val="26"/>
          <w:szCs w:val="26"/>
        </w:rPr>
        <w:t xml:space="preserve"> The Nitrogen Cycle</w:t>
      </w:r>
      <w:r>
        <w:rPr>
          <w:b/>
          <w:bCs/>
          <w:sz w:val="28"/>
          <w:szCs w:val="28"/>
        </w:rPr>
        <w:t xml:space="preserve">. </w:t>
      </w:r>
    </w:p>
    <w:p w14:paraId="522C16B2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5- </w:t>
      </w:r>
      <w:r>
        <w:rPr>
          <w:b/>
          <w:bCs/>
          <w:sz w:val="28"/>
          <w:szCs w:val="28"/>
        </w:rPr>
        <w:t xml:space="preserve">Draw and labeled </w:t>
      </w:r>
      <w:proofErr w:type="gramStart"/>
      <w:r>
        <w:rPr>
          <w:b/>
          <w:bCs/>
          <w:sz w:val="26"/>
          <w:szCs w:val="26"/>
        </w:rPr>
        <w:t>The</w:t>
      </w:r>
      <w:proofErr w:type="gramEnd"/>
      <w:r>
        <w:rPr>
          <w:b/>
          <w:bCs/>
          <w:sz w:val="26"/>
          <w:szCs w:val="26"/>
        </w:rPr>
        <w:t xml:space="preserve"> carbon cycle.    </w:t>
      </w:r>
    </w:p>
    <w:p w14:paraId="006F97EA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6- </w:t>
      </w:r>
      <w:r>
        <w:rPr>
          <w:b/>
          <w:bCs/>
          <w:sz w:val="28"/>
          <w:szCs w:val="28"/>
        </w:rPr>
        <w:t xml:space="preserve">Draw and labeled </w:t>
      </w:r>
      <w:proofErr w:type="gramStart"/>
      <w:r>
        <w:rPr>
          <w:b/>
          <w:bCs/>
          <w:sz w:val="26"/>
          <w:szCs w:val="26"/>
        </w:rPr>
        <w:t>The</w:t>
      </w:r>
      <w:proofErr w:type="gramEnd"/>
      <w:r>
        <w:rPr>
          <w:b/>
          <w:bCs/>
          <w:sz w:val="26"/>
          <w:szCs w:val="26"/>
        </w:rPr>
        <w:t xml:space="preserve"> process of eutrophication.</w:t>
      </w:r>
    </w:p>
    <w:p w14:paraId="5423990A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14:paraId="74B2F4D7" w14:textId="77777777" w:rsidR="00CE0038" w:rsidRDefault="00CE0038" w:rsidP="00CE0038">
      <w:pPr>
        <w:autoSpaceDE w:val="0"/>
        <w:autoSpaceDN w:val="0"/>
        <w:adjustRightInd w:val="0"/>
        <w:rPr>
          <w:rStyle w:val="Emphasis"/>
          <w:i w:val="0"/>
          <w:iCs w:val="0"/>
          <w:sz w:val="26"/>
          <w:szCs w:val="26"/>
          <w:lang w:val="en"/>
        </w:rPr>
      </w:pPr>
      <w:r>
        <w:rPr>
          <w:sz w:val="26"/>
          <w:szCs w:val="26"/>
          <w:lang w:bidi="ar-IQ"/>
        </w:rPr>
        <w:t xml:space="preserve">7- </w:t>
      </w:r>
      <w:r>
        <w:rPr>
          <w:rStyle w:val="Emphasis"/>
          <w:b/>
          <w:bCs/>
          <w:i w:val="0"/>
          <w:iCs w:val="0"/>
          <w:sz w:val="26"/>
          <w:szCs w:val="26"/>
        </w:rPr>
        <w:t xml:space="preserve">Compare </w:t>
      </w:r>
      <w:r>
        <w:rPr>
          <w:rFonts w:eastAsia="Calibri"/>
          <w:b/>
          <w:bCs/>
          <w:sz w:val="26"/>
          <w:szCs w:val="26"/>
        </w:rPr>
        <w:t xml:space="preserve">between: </w:t>
      </w:r>
      <w:r>
        <w:rPr>
          <w:b/>
          <w:bCs/>
          <w:sz w:val="26"/>
          <w:szCs w:val="26"/>
          <w:bdr w:val="none" w:sz="0" w:space="0" w:color="auto" w:frame="1"/>
          <w:lang w:val="en"/>
        </w:rPr>
        <w:t>Ammonification</w:t>
      </w:r>
      <w:r>
        <w:rPr>
          <w:rFonts w:eastAsia="Calibri"/>
          <w:b/>
          <w:bCs/>
          <w:sz w:val="26"/>
          <w:szCs w:val="26"/>
          <w:lang w:val="en"/>
        </w:rPr>
        <w:t xml:space="preserve"> </w:t>
      </w:r>
      <w:r>
        <w:rPr>
          <w:rFonts w:eastAsia="Calibri"/>
          <w:b/>
          <w:bCs/>
          <w:sz w:val="26"/>
          <w:szCs w:val="26"/>
        </w:rPr>
        <w:t>process</w:t>
      </w:r>
      <w:r>
        <w:rPr>
          <w:b/>
          <w:bCs/>
          <w:sz w:val="26"/>
          <w:szCs w:val="26"/>
        </w:rPr>
        <w:t xml:space="preserve">&amp; </w:t>
      </w:r>
      <w:proofErr w:type="spellStart"/>
      <w:proofErr w:type="gramStart"/>
      <w:r>
        <w:rPr>
          <w:b/>
          <w:bCs/>
          <w:sz w:val="26"/>
          <w:szCs w:val="26"/>
        </w:rPr>
        <w:t>denitrification</w:t>
      </w:r>
      <w:proofErr w:type="spellEnd"/>
      <w:r>
        <w:rPr>
          <w:b/>
          <w:bCs/>
          <w:sz w:val="26"/>
          <w:szCs w:val="26"/>
        </w:rPr>
        <w:t xml:space="preserve">  process</w:t>
      </w:r>
      <w:proofErr w:type="gramEnd"/>
      <w:r>
        <w:rPr>
          <w:b/>
          <w:bCs/>
          <w:sz w:val="26"/>
          <w:szCs w:val="26"/>
          <w:lang w:bidi="ar-IQ"/>
        </w:rPr>
        <w:t>?  (</w:t>
      </w:r>
      <w:proofErr w:type="gramStart"/>
      <w:r>
        <w:rPr>
          <w:b/>
          <w:bCs/>
          <w:sz w:val="26"/>
          <w:szCs w:val="26"/>
        </w:rPr>
        <w:t>only</w:t>
      </w:r>
      <w:proofErr w:type="gramEnd"/>
      <w:r>
        <w:rPr>
          <w:b/>
          <w:bCs/>
          <w:sz w:val="26"/>
          <w:szCs w:val="26"/>
        </w:rPr>
        <w:t xml:space="preserve"> with equations</w:t>
      </w:r>
      <w:r>
        <w:rPr>
          <w:b/>
          <w:bCs/>
          <w:color w:val="000000"/>
          <w:sz w:val="26"/>
          <w:szCs w:val="26"/>
          <w:lang w:val="en"/>
        </w:rPr>
        <w:t>).</w:t>
      </w:r>
    </w:p>
    <w:p w14:paraId="1067CA1A" w14:textId="77777777" w:rsidR="00CE0038" w:rsidRDefault="00CE0038" w:rsidP="00CE0038">
      <w:pPr>
        <w:bidi/>
        <w:ind w:left="360"/>
        <w:jc w:val="right"/>
        <w:rPr>
          <w:rStyle w:val="Emphasis"/>
          <w:b/>
          <w:bCs/>
          <w:i w:val="0"/>
          <w:iCs w:val="0"/>
          <w:sz w:val="26"/>
          <w:szCs w:val="26"/>
          <w:lang w:bidi="ar-IQ"/>
        </w:rPr>
      </w:pPr>
      <w:r>
        <w:rPr>
          <w:rStyle w:val="Emphasis"/>
          <w:b/>
          <w:bCs/>
          <w:i w:val="0"/>
          <w:iCs w:val="0"/>
          <w:sz w:val="26"/>
          <w:szCs w:val="26"/>
        </w:rPr>
        <w:t xml:space="preserve">8- What are the impacts of red tides?       </w:t>
      </w:r>
    </w:p>
    <w:p w14:paraId="78C113CB" w14:textId="77777777" w:rsidR="00CE0038" w:rsidRDefault="00CE0038" w:rsidP="00CE0038">
      <w:pPr>
        <w:bidi/>
        <w:ind w:left="360"/>
        <w:jc w:val="right"/>
        <w:rPr>
          <w:rStyle w:val="Emphasis"/>
          <w:b/>
          <w:bCs/>
          <w:i w:val="0"/>
          <w:iCs w:val="0"/>
          <w:sz w:val="26"/>
          <w:szCs w:val="26"/>
        </w:rPr>
      </w:pPr>
      <w:r>
        <w:rPr>
          <w:rStyle w:val="Emphasis"/>
          <w:b/>
          <w:bCs/>
          <w:i w:val="0"/>
          <w:iCs w:val="0"/>
          <w:sz w:val="26"/>
          <w:szCs w:val="26"/>
        </w:rPr>
        <w:t xml:space="preserve">9- Phosphorus is an essential element in biological systems?    </w:t>
      </w:r>
    </w:p>
    <w:p w14:paraId="22215679" w14:textId="77777777" w:rsidR="00CE0038" w:rsidRDefault="00CE0038" w:rsidP="00CE0038">
      <w:pPr>
        <w:autoSpaceDE w:val="0"/>
        <w:autoSpaceDN w:val="0"/>
        <w:adjustRightInd w:val="0"/>
        <w:jc w:val="lowKashida"/>
        <w:rPr>
          <w:rFonts w:hint="cs"/>
          <w:sz w:val="24"/>
          <w:szCs w:val="24"/>
          <w:rtl/>
          <w:lang w:val="en"/>
        </w:rPr>
      </w:pPr>
      <w:r>
        <w:rPr>
          <w:b/>
          <w:bCs/>
          <w:sz w:val="26"/>
          <w:szCs w:val="26"/>
          <w:lang w:val="en"/>
        </w:rPr>
        <w:t xml:space="preserve">10- Write the equation of </w:t>
      </w:r>
      <w:r>
        <w:rPr>
          <w:b/>
          <w:bCs/>
          <w:sz w:val="26"/>
          <w:szCs w:val="26"/>
          <w:bdr w:val="none" w:sz="0" w:space="0" w:color="auto" w:frame="1"/>
          <w:lang w:val="en"/>
        </w:rPr>
        <w:t>ammonification</w:t>
      </w:r>
      <w:r>
        <w:rPr>
          <w:b/>
          <w:bCs/>
          <w:sz w:val="26"/>
          <w:szCs w:val="26"/>
          <w:lang w:val="en"/>
        </w:rPr>
        <w:t>?</w:t>
      </w:r>
    </w:p>
    <w:p w14:paraId="73FF2005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"/>
        </w:rPr>
        <w:t>11</w:t>
      </w:r>
      <w:proofErr w:type="gramStart"/>
      <w:r>
        <w:rPr>
          <w:b/>
          <w:bCs/>
          <w:sz w:val="26"/>
          <w:szCs w:val="26"/>
          <w:lang w:val="en"/>
        </w:rPr>
        <w:t>-  Write</w:t>
      </w:r>
      <w:proofErr w:type="gramEnd"/>
      <w:r>
        <w:rPr>
          <w:b/>
          <w:bCs/>
          <w:sz w:val="26"/>
          <w:szCs w:val="26"/>
          <w:lang w:val="en"/>
        </w:rPr>
        <w:t xml:space="preserve"> the equation of </w:t>
      </w:r>
      <w:proofErr w:type="spellStart"/>
      <w:r>
        <w:rPr>
          <w:b/>
          <w:bCs/>
          <w:sz w:val="26"/>
          <w:szCs w:val="26"/>
          <w:lang w:val="en"/>
        </w:rPr>
        <w:t>denitrification</w:t>
      </w:r>
      <w:proofErr w:type="spellEnd"/>
      <w:r>
        <w:rPr>
          <w:b/>
          <w:bCs/>
          <w:sz w:val="26"/>
          <w:szCs w:val="26"/>
          <w:lang w:val="en"/>
        </w:rPr>
        <w:t xml:space="preserve"> ?</w:t>
      </w:r>
    </w:p>
    <w:p w14:paraId="1D7C4546" w14:textId="77777777" w:rsidR="00CE0038" w:rsidRDefault="00CE0038" w:rsidP="00CE0038">
      <w:pPr>
        <w:autoSpaceDE w:val="0"/>
        <w:autoSpaceDN w:val="0"/>
        <w:adjustRightInd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12</w:t>
      </w:r>
      <w:proofErr w:type="gramStart"/>
      <w:r>
        <w:rPr>
          <w:b/>
          <w:bCs/>
          <w:sz w:val="26"/>
          <w:szCs w:val="26"/>
          <w:lang w:val="en"/>
        </w:rPr>
        <w:t>-</w:t>
      </w:r>
      <w:r>
        <w:rPr>
          <w:b/>
          <w:bCs/>
          <w:sz w:val="26"/>
          <w:szCs w:val="26"/>
        </w:rPr>
        <w:t xml:space="preserve">  Epidemiology</w:t>
      </w:r>
      <w:proofErr w:type="gramEnd"/>
      <w:r>
        <w:rPr>
          <w:b/>
          <w:bCs/>
          <w:sz w:val="26"/>
          <w:szCs w:val="26"/>
        </w:rPr>
        <w:t xml:space="preserve"> is considered a branch of microbiology?</w:t>
      </w:r>
    </w:p>
    <w:p w14:paraId="437A3FCF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13</w:t>
      </w:r>
      <w:proofErr w:type="gramStart"/>
      <w:r>
        <w:rPr>
          <w:b/>
          <w:bCs/>
          <w:sz w:val="26"/>
          <w:szCs w:val="26"/>
        </w:rPr>
        <w:t>-  Define</w:t>
      </w:r>
      <w:proofErr w:type="gram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zoonoses</w:t>
      </w:r>
      <w:proofErr w:type="spellEnd"/>
      <w:r>
        <w:rPr>
          <w:b/>
          <w:bCs/>
          <w:sz w:val="26"/>
          <w:szCs w:val="26"/>
        </w:rPr>
        <w:t xml:space="preserve"> diseases with example? </w:t>
      </w:r>
      <w:proofErr w:type="gramStart"/>
      <w:r>
        <w:rPr>
          <w:b/>
          <w:bCs/>
          <w:sz w:val="26"/>
          <w:szCs w:val="26"/>
        </w:rPr>
        <w:t>What's</w:t>
      </w:r>
      <w:proofErr w:type="gramEnd"/>
      <w:r>
        <w:rPr>
          <w:b/>
          <w:bCs/>
          <w:sz w:val="26"/>
          <w:szCs w:val="26"/>
        </w:rPr>
        <w:t xml:space="preserve"> various routes of spreading?</w:t>
      </w:r>
    </w:p>
    <w:p w14:paraId="43EEB693" w14:textId="77777777" w:rsidR="00CE0038" w:rsidRDefault="00CE0038" w:rsidP="00CE0038">
      <w:pPr>
        <w:bidi/>
        <w:ind w:left="360"/>
        <w:jc w:val="right"/>
        <w:rPr>
          <w:rStyle w:val="Emphasis"/>
          <w:i w:val="0"/>
          <w:iCs w:val="0"/>
          <w:sz w:val="24"/>
          <w:szCs w:val="24"/>
          <w:lang w:bidi="ar-IQ"/>
        </w:rPr>
      </w:pPr>
      <w:r>
        <w:rPr>
          <w:b/>
          <w:bCs/>
          <w:sz w:val="26"/>
          <w:szCs w:val="26"/>
        </w:rPr>
        <w:t xml:space="preserve">14- Draw and labeled The Sulfur cycle.                                       </w:t>
      </w:r>
      <w:r>
        <w:rPr>
          <w:rStyle w:val="Emphasis"/>
          <w:b/>
          <w:bCs/>
          <w:i w:val="0"/>
          <w:iCs w:val="0"/>
          <w:sz w:val="26"/>
          <w:szCs w:val="26"/>
        </w:rPr>
        <w:t xml:space="preserve">        </w:t>
      </w:r>
    </w:p>
    <w:p w14:paraId="37DEFF18" w14:textId="77777777" w:rsidR="00CE0038" w:rsidRDefault="00CE0038" w:rsidP="00CE0038">
      <w:pPr>
        <w:autoSpaceDE w:val="0"/>
        <w:autoSpaceDN w:val="0"/>
        <w:adjustRightInd w:val="0"/>
        <w:jc w:val="lowKashida"/>
        <w:rPr>
          <w:color w:val="000000"/>
          <w:sz w:val="28"/>
          <w:szCs w:val="28"/>
        </w:rPr>
      </w:pPr>
      <w:r>
        <w:rPr>
          <w:b/>
          <w:bCs/>
          <w:sz w:val="28"/>
          <w:szCs w:val="28"/>
          <w:lang w:bidi="ar-IQ"/>
        </w:rPr>
        <w:t xml:space="preserve"> </w:t>
      </w:r>
      <w:r>
        <w:rPr>
          <w:b/>
          <w:bCs/>
          <w:sz w:val="28"/>
          <w:szCs w:val="28"/>
        </w:rPr>
        <w:t xml:space="preserve">15- </w:t>
      </w:r>
      <w:r>
        <w:rPr>
          <w:b/>
          <w:bCs/>
          <w:color w:val="000000"/>
          <w:sz w:val="28"/>
          <w:szCs w:val="28"/>
        </w:rPr>
        <w:t>Avoid touching and disturbing the bottom of a water body when taking a depth sample?</w:t>
      </w:r>
    </w:p>
    <w:p w14:paraId="00ECFF75" w14:textId="77777777" w:rsidR="00CE0038" w:rsidRDefault="00CE0038" w:rsidP="00CE0038">
      <w:pPr>
        <w:autoSpaceDE w:val="0"/>
        <w:autoSpaceDN w:val="0"/>
        <w:adjustRightInd w:val="0"/>
        <w:ind w:left="-284" w:right="-625"/>
        <w:jc w:val="both"/>
        <w:rPr>
          <w:rFonts w:hint="cs"/>
          <w:b/>
          <w:bCs/>
          <w:sz w:val="28"/>
          <w:szCs w:val="28"/>
          <w:rtl/>
        </w:rPr>
      </w:pPr>
      <w:r>
        <w:rPr>
          <w:b/>
          <w:bCs/>
          <w:sz w:val="28"/>
          <w:szCs w:val="28"/>
        </w:rPr>
        <w:t>16- The ocean has been called a “high pressure refrigerator"?</w:t>
      </w:r>
    </w:p>
    <w:p w14:paraId="1F10E6C6" w14:textId="77777777" w:rsidR="00CE0038" w:rsidRDefault="00CE0038" w:rsidP="00CE0038">
      <w:pPr>
        <w:ind w:left="-284" w:right="-625"/>
        <w:jc w:val="both"/>
        <w:rPr>
          <w:b/>
          <w:bCs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t xml:space="preserve">17- </w:t>
      </w:r>
      <w:r>
        <w:rPr>
          <w:b/>
          <w:bCs/>
          <w:color w:val="000000"/>
          <w:sz w:val="28"/>
          <w:szCs w:val="28"/>
        </w:rPr>
        <w:t xml:space="preserve">Why eutrophication is a </w:t>
      </w:r>
      <w:proofErr w:type="gramStart"/>
      <w:r>
        <w:rPr>
          <w:b/>
          <w:bCs/>
          <w:color w:val="000000"/>
          <w:sz w:val="28"/>
          <w:szCs w:val="28"/>
        </w:rPr>
        <w:t>problem  ?</w:t>
      </w:r>
      <w:proofErr w:type="gramEnd"/>
    </w:p>
    <w:p w14:paraId="66720768" w14:textId="77777777" w:rsidR="00CE0038" w:rsidRDefault="00CE0038" w:rsidP="00CE0038">
      <w:pPr>
        <w:ind w:left="-284" w:right="-625"/>
        <w:jc w:val="both"/>
        <w:rPr>
          <w:sz w:val="28"/>
          <w:szCs w:val="28"/>
          <w:lang w:bidi="ar-IQ"/>
        </w:rPr>
      </w:pPr>
      <w:r>
        <w:rPr>
          <w:b/>
          <w:bCs/>
          <w:color w:val="000000"/>
          <w:sz w:val="28"/>
          <w:szCs w:val="28"/>
        </w:rPr>
        <w:t xml:space="preserve">18- </w:t>
      </w:r>
      <w:r>
        <w:rPr>
          <w:b/>
          <w:bCs/>
          <w:sz w:val="28"/>
          <w:szCs w:val="28"/>
        </w:rPr>
        <w:t xml:space="preserve">How </w:t>
      </w:r>
      <w:proofErr w:type="spellStart"/>
      <w:r>
        <w:rPr>
          <w:b/>
          <w:bCs/>
          <w:sz w:val="28"/>
          <w:szCs w:val="28"/>
        </w:rPr>
        <w:t>Sacchi</w:t>
      </w:r>
      <w:proofErr w:type="spellEnd"/>
      <w:r>
        <w:rPr>
          <w:b/>
          <w:bCs/>
          <w:sz w:val="28"/>
          <w:szCs w:val="28"/>
        </w:rPr>
        <w:t xml:space="preserve"> disk work?</w:t>
      </w:r>
      <w:r>
        <w:rPr>
          <w:rFonts w:hint="cs"/>
          <w:sz w:val="28"/>
          <w:szCs w:val="28"/>
          <w:rtl/>
          <w:lang w:bidi="ar-IQ"/>
        </w:rPr>
        <w:t xml:space="preserve">    </w:t>
      </w:r>
    </w:p>
    <w:p w14:paraId="3F92FF14" w14:textId="77777777" w:rsidR="00CE0038" w:rsidRDefault="00CE0038" w:rsidP="00CE0038">
      <w:pPr>
        <w:autoSpaceDE w:val="0"/>
        <w:autoSpaceDN w:val="0"/>
        <w:adjustRightInd w:val="0"/>
        <w:ind w:left="-284" w:right="-625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19- </w:t>
      </w:r>
      <w:r>
        <w:rPr>
          <w:b/>
          <w:bCs/>
          <w:sz w:val="28"/>
          <w:szCs w:val="28"/>
          <w:lang w:val="en"/>
        </w:rPr>
        <w:t>What are red tide impacts?</w:t>
      </w:r>
    </w:p>
    <w:p w14:paraId="05507FC8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8"/>
          <w:szCs w:val="28"/>
        </w:rPr>
      </w:pPr>
    </w:p>
    <w:p w14:paraId="7C42C324" w14:textId="77777777" w:rsidR="00CE0038" w:rsidRDefault="00CE0038" w:rsidP="00CE0038">
      <w:pPr>
        <w:autoSpaceDE w:val="0"/>
        <w:autoSpaceDN w:val="0"/>
        <w:adjustRightInd w:val="0"/>
        <w:jc w:val="lowKashida"/>
        <w:rPr>
          <w:sz w:val="28"/>
          <w:szCs w:val="28"/>
        </w:rPr>
      </w:pPr>
      <w:r>
        <w:rPr>
          <w:sz w:val="28"/>
          <w:szCs w:val="28"/>
        </w:rPr>
        <w:t>-----------------------------------------------------------------------------------------20</w:t>
      </w:r>
      <w:r>
        <w:rPr>
          <w:b/>
          <w:bCs/>
          <w:sz w:val="28"/>
          <w:szCs w:val="28"/>
        </w:rPr>
        <w:t xml:space="preserve">) Write true or false and correct the false sentences: -   </w:t>
      </w:r>
    </w:p>
    <w:p w14:paraId="284531B8" w14:textId="77777777" w:rsidR="00CE0038" w:rsidRDefault="00CE0038" w:rsidP="00CE0038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1911A38" w14:textId="77777777" w:rsidR="00CE0038" w:rsidRDefault="00CE0038" w:rsidP="00CE0038">
      <w:pPr>
        <w:bidi/>
        <w:jc w:val="right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>1- Bioremediation using of microbes to clean environmental pollutions.</w:t>
      </w:r>
    </w:p>
    <w:p w14:paraId="36A77690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2- Surveys are finite duration, intensive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programmes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 to measure and observe the quality of the aquatic environment for a specific purpose.</w:t>
      </w:r>
    </w:p>
    <w:p w14:paraId="517C5033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3-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Halophobic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 microorganisms: Intolerant of saline habitats, grow in freshwater habitat.</w:t>
      </w:r>
    </w:p>
    <w:p w14:paraId="291D8A52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4- Viruses which infect bacteria, known as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coliphages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>.</w:t>
      </w:r>
    </w:p>
    <w:p w14:paraId="6D5044CD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>5- Morbidity rate is:  the number of deaths due to a specific disease divided by the total population number.</w:t>
      </w:r>
    </w:p>
    <w:p w14:paraId="3B6C6495" w14:textId="77777777" w:rsidR="00CE0038" w:rsidRDefault="00CE0038" w:rsidP="00CE0038">
      <w:pPr>
        <w:autoSpaceDE w:val="0"/>
        <w:autoSpaceDN w:val="0"/>
        <w:adjustRightInd w:val="0"/>
        <w:rPr>
          <w:sz w:val="26"/>
          <w:szCs w:val="26"/>
        </w:rPr>
      </w:pPr>
    </w:p>
    <w:p w14:paraId="485B8890" w14:textId="77777777" w:rsidR="00CE0038" w:rsidRDefault="00CE0038" w:rsidP="00CE0038">
      <w:pPr>
        <w:autoSpaceDE w:val="0"/>
        <w:autoSpaceDN w:val="0"/>
        <w:adjustRightInd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6- Biological Control (Using microorganisms to control the growth of insects, or other microorganisms that cause diseases in plants).</w:t>
      </w:r>
    </w:p>
    <w:p w14:paraId="7A92CD62" w14:textId="77777777" w:rsidR="00CE0038" w:rsidRDefault="00CE0038" w:rsidP="00CE0038">
      <w:pPr>
        <w:autoSpaceDE w:val="0"/>
        <w:autoSpaceDN w:val="0"/>
        <w:adjustRightInd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7- Monitoring is long-</w:t>
      </w:r>
      <w:proofErr w:type="spellStart"/>
      <w:r>
        <w:rPr>
          <w:b/>
          <w:bCs/>
          <w:sz w:val="26"/>
          <w:szCs w:val="26"/>
        </w:rPr>
        <w:t>term</w:t>
      </w:r>
      <w:proofErr w:type="gramStart"/>
      <w:r>
        <w:rPr>
          <w:b/>
          <w:bCs/>
          <w:sz w:val="26"/>
          <w:szCs w:val="26"/>
        </w:rPr>
        <w:t>,standardized</w:t>
      </w:r>
      <w:proofErr w:type="spellEnd"/>
      <w:proofErr w:type="gramEnd"/>
      <w:r>
        <w:rPr>
          <w:b/>
          <w:bCs/>
          <w:sz w:val="26"/>
          <w:szCs w:val="26"/>
        </w:rPr>
        <w:t xml:space="preserve"> measurement and observation of the aquatic environment in order to define status and trends.</w:t>
      </w:r>
    </w:p>
    <w:p w14:paraId="6CDE16F8" w14:textId="77777777" w:rsidR="00CE0038" w:rsidRDefault="00CE0038" w:rsidP="00CE0038">
      <w:pPr>
        <w:tabs>
          <w:tab w:val="left" w:pos="4680"/>
        </w:tabs>
        <w:autoSpaceDE w:val="0"/>
        <w:autoSpaceDN w:val="0"/>
        <w:adjustRightInd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8- The inactive form of </w:t>
      </w:r>
      <w:r>
        <w:rPr>
          <w:b/>
          <w:bCs/>
          <w:i/>
          <w:iCs/>
          <w:sz w:val="26"/>
          <w:szCs w:val="26"/>
        </w:rPr>
        <w:t xml:space="preserve">Giardia </w:t>
      </w:r>
      <w:proofErr w:type="spellStart"/>
      <w:proofErr w:type="gramStart"/>
      <w:r>
        <w:rPr>
          <w:b/>
          <w:bCs/>
          <w:i/>
          <w:iCs/>
          <w:sz w:val="26"/>
          <w:szCs w:val="26"/>
        </w:rPr>
        <w:t>lamblia</w:t>
      </w:r>
      <w:proofErr w:type="spellEnd"/>
      <w:r>
        <w:rPr>
          <w:b/>
          <w:bCs/>
          <w:sz w:val="26"/>
          <w:szCs w:val="26"/>
        </w:rPr>
        <w:t xml:space="preserve">  called</w:t>
      </w:r>
      <w:proofErr w:type="gramEnd"/>
      <w:r>
        <w:rPr>
          <w:b/>
          <w:bCs/>
          <w:sz w:val="26"/>
          <w:szCs w:val="26"/>
        </w:rPr>
        <w:t xml:space="preserve"> a </w:t>
      </w:r>
      <w:proofErr w:type="spellStart"/>
      <w:r>
        <w:rPr>
          <w:b/>
          <w:bCs/>
          <w:sz w:val="26"/>
          <w:szCs w:val="26"/>
        </w:rPr>
        <w:t>trophozoite</w:t>
      </w:r>
      <w:proofErr w:type="spellEnd"/>
      <w:r>
        <w:rPr>
          <w:b/>
          <w:bCs/>
          <w:sz w:val="26"/>
          <w:szCs w:val="26"/>
        </w:rPr>
        <w:t xml:space="preserve">. </w:t>
      </w:r>
    </w:p>
    <w:p w14:paraId="1F24175D" w14:textId="77777777" w:rsidR="00CE0038" w:rsidRDefault="00CE0038" w:rsidP="00CE0038">
      <w:pPr>
        <w:autoSpaceDE w:val="0"/>
        <w:autoSpaceDN w:val="0"/>
        <w:adjustRightInd w:val="0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9- The evolving of phages to coliforms, known as bacteriophages.</w:t>
      </w:r>
    </w:p>
    <w:p w14:paraId="46A11A95" w14:textId="77777777" w:rsidR="00CE0038" w:rsidRDefault="00CE0038" w:rsidP="00CE0038">
      <w:pPr>
        <w:tabs>
          <w:tab w:val="left" w:pos="4680"/>
        </w:tabs>
        <w:autoSpaceDE w:val="0"/>
        <w:autoSpaceDN w:val="0"/>
        <w:adjustRightInd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10- Mortality rate –the number of deaths due to a specific disease divided by the total population number </w:t>
      </w:r>
    </w:p>
    <w:p w14:paraId="2D85B121" w14:textId="77777777" w:rsidR="00CE0038" w:rsidRDefault="00CE0038" w:rsidP="00CE0038">
      <w:pPr>
        <w:bidi/>
        <w:jc w:val="right"/>
        <w:rPr>
          <w:rStyle w:val="Emphasis"/>
          <w:i w:val="0"/>
          <w:iCs w:val="0"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</w:t>
      </w:r>
      <w:r>
        <w:rPr>
          <w:b/>
          <w:bCs/>
          <w:i/>
          <w:iCs/>
          <w:sz w:val="28"/>
          <w:szCs w:val="28"/>
        </w:rPr>
        <w:t xml:space="preserve">                                                                                           </w:t>
      </w:r>
    </w:p>
    <w:p w14:paraId="7CE90126" w14:textId="77777777" w:rsidR="00CE0038" w:rsidRDefault="00CE0038" w:rsidP="00CE0038">
      <w:pPr>
        <w:autoSpaceDE w:val="0"/>
        <w:autoSpaceDN w:val="0"/>
        <w:adjustRightInd w:val="0"/>
        <w:ind w:left="-284" w:right="-625"/>
        <w:jc w:val="lowKashida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21) Fill the following blanks with suitable answers: -                    </w:t>
      </w:r>
    </w:p>
    <w:p w14:paraId="11DDF78F" w14:textId="77777777" w:rsidR="00CE0038" w:rsidRDefault="00CE0038" w:rsidP="00CE0038">
      <w:pPr>
        <w:pStyle w:val="NormalWeb"/>
        <w:jc w:val="lowKashida"/>
        <w:rPr>
          <w:rFonts w:hint="cs"/>
          <w:b/>
          <w:bCs/>
          <w:sz w:val="26"/>
          <w:szCs w:val="26"/>
          <w:rtl/>
        </w:rPr>
      </w:pPr>
      <w:r>
        <w:rPr>
          <w:b/>
          <w:bCs/>
          <w:sz w:val="26"/>
          <w:szCs w:val="26"/>
          <w:lang w:val="en"/>
        </w:rPr>
        <w:t xml:space="preserve">1- Example of </w:t>
      </w:r>
      <w:r>
        <w:rPr>
          <w:b/>
          <w:bCs/>
          <w:sz w:val="26"/>
          <w:szCs w:val="26"/>
        </w:rPr>
        <w:t xml:space="preserve">Green </w:t>
      </w:r>
      <w:proofErr w:type="spellStart"/>
      <w:r>
        <w:rPr>
          <w:b/>
          <w:bCs/>
          <w:sz w:val="26"/>
          <w:szCs w:val="26"/>
        </w:rPr>
        <w:t>nonsulfur</w:t>
      </w:r>
      <w:proofErr w:type="spellEnd"/>
      <w:r>
        <w:rPr>
          <w:b/>
          <w:bCs/>
          <w:sz w:val="26"/>
          <w:szCs w:val="26"/>
        </w:rPr>
        <w:t xml:space="preserve"> bacterium is </w:t>
      </w:r>
      <w:proofErr w:type="gramStart"/>
      <w:r>
        <w:rPr>
          <w:sz w:val="26"/>
          <w:szCs w:val="26"/>
        </w:rPr>
        <w:t>------------ .</w:t>
      </w:r>
      <w:proofErr w:type="gramEnd"/>
    </w:p>
    <w:p w14:paraId="0B6EDA08" w14:textId="77777777" w:rsidR="00CE0038" w:rsidRDefault="00CE0038" w:rsidP="00CE0038">
      <w:pPr>
        <w:pStyle w:val="NormalWeb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2- </w:t>
      </w:r>
      <w:r>
        <w:rPr>
          <w:sz w:val="26"/>
          <w:szCs w:val="26"/>
        </w:rPr>
        <w:t>-----------------</w:t>
      </w:r>
      <w:r>
        <w:rPr>
          <w:b/>
          <w:bCs/>
          <w:sz w:val="26"/>
          <w:szCs w:val="26"/>
        </w:rPr>
        <w:t xml:space="preserve"> rate is number of new cases of a disease in a given area during a given period of time, while</w:t>
      </w:r>
      <w:r>
        <w:rPr>
          <w:sz w:val="26"/>
          <w:szCs w:val="26"/>
        </w:rPr>
        <w:t>---------------</w:t>
      </w:r>
      <w:r>
        <w:rPr>
          <w:b/>
          <w:bCs/>
          <w:sz w:val="26"/>
          <w:szCs w:val="26"/>
        </w:rPr>
        <w:t xml:space="preserve"> rate is number of total cases of a disease in a given area during a given period of time.</w:t>
      </w:r>
    </w:p>
    <w:p w14:paraId="36AF1769" w14:textId="77777777" w:rsidR="00CE0038" w:rsidRDefault="00CE0038" w:rsidP="00CE0038">
      <w:pPr>
        <w:pStyle w:val="NormalWeb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3- Excreta meaning </w:t>
      </w:r>
      <w:proofErr w:type="gramStart"/>
      <w:r>
        <w:rPr>
          <w:sz w:val="26"/>
          <w:szCs w:val="26"/>
        </w:rPr>
        <w:t>------------- ,</w:t>
      </w:r>
      <w:proofErr w:type="gramEnd"/>
      <w:r>
        <w:rPr>
          <w:sz w:val="26"/>
          <w:szCs w:val="26"/>
        </w:rPr>
        <w:t xml:space="preserve"> --------------</w:t>
      </w:r>
      <w:r>
        <w:rPr>
          <w:b/>
          <w:bCs/>
          <w:sz w:val="26"/>
          <w:szCs w:val="26"/>
        </w:rPr>
        <w:t xml:space="preserve"> .</w:t>
      </w:r>
    </w:p>
    <w:p w14:paraId="7621DAF4" w14:textId="77777777" w:rsidR="00CE0038" w:rsidRDefault="00CE0038" w:rsidP="00CE0038">
      <w:pPr>
        <w:pStyle w:val="Default"/>
        <w:jc w:val="lowKashida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- Categories of Epidemiology are: </w:t>
      </w:r>
      <w:r>
        <w:rPr>
          <w:sz w:val="26"/>
          <w:szCs w:val="26"/>
        </w:rPr>
        <w:t>-------------</w:t>
      </w:r>
      <w:proofErr w:type="gramStart"/>
      <w:r>
        <w:rPr>
          <w:sz w:val="26"/>
          <w:szCs w:val="26"/>
        </w:rPr>
        <w:t>,--------------</w:t>
      </w:r>
      <w:proofErr w:type="gramEnd"/>
      <w:r>
        <w:rPr>
          <w:sz w:val="26"/>
          <w:szCs w:val="26"/>
        </w:rPr>
        <w:t>,---------------</w:t>
      </w:r>
    </w:p>
    <w:p w14:paraId="0BD9AB3E" w14:textId="77777777" w:rsidR="00CE0038" w:rsidRDefault="00CE0038" w:rsidP="00CE0038">
      <w:pPr>
        <w:pStyle w:val="Default"/>
        <w:jc w:val="lowKashida"/>
        <w:rPr>
          <w:b/>
          <w:bCs/>
          <w:sz w:val="26"/>
          <w:szCs w:val="26"/>
        </w:rPr>
      </w:pPr>
    </w:p>
    <w:p w14:paraId="388B32E1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  <w:r>
        <w:rPr>
          <w:b/>
          <w:bCs/>
          <w:sz w:val="26"/>
          <w:szCs w:val="26"/>
        </w:rPr>
        <w:t xml:space="preserve">5- </w:t>
      </w:r>
      <w:r>
        <w:rPr>
          <w:color w:val="auto"/>
          <w:sz w:val="26"/>
          <w:szCs w:val="26"/>
        </w:rPr>
        <w:t>-----------</w:t>
      </w:r>
      <w:r>
        <w:rPr>
          <w:b/>
          <w:bCs/>
          <w:color w:val="auto"/>
          <w:sz w:val="26"/>
          <w:szCs w:val="26"/>
        </w:rPr>
        <w:t xml:space="preserve"> subjective characteristics of disease felt only by the patient. </w:t>
      </w:r>
    </w:p>
    <w:p w14:paraId="4F2BB4E8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</w:p>
    <w:p w14:paraId="5AC819F2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  <w:r>
        <w:rPr>
          <w:b/>
          <w:bCs/>
          <w:color w:val="auto"/>
          <w:sz w:val="26"/>
          <w:szCs w:val="26"/>
        </w:rPr>
        <w:t xml:space="preserve">6- </w:t>
      </w:r>
      <w:r>
        <w:rPr>
          <w:color w:val="auto"/>
          <w:sz w:val="26"/>
          <w:szCs w:val="26"/>
        </w:rPr>
        <w:t>------------</w:t>
      </w:r>
      <w:r>
        <w:rPr>
          <w:b/>
          <w:bCs/>
          <w:color w:val="auto"/>
          <w:sz w:val="26"/>
          <w:szCs w:val="26"/>
        </w:rPr>
        <w:t xml:space="preserve"> transmission can occur through sneezing, coughing, and even </w:t>
      </w:r>
    </w:p>
    <w:p w14:paraId="499847CF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</w:p>
    <w:p w14:paraId="7207A371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  <w:proofErr w:type="gramStart"/>
      <w:r>
        <w:rPr>
          <w:b/>
          <w:bCs/>
          <w:color w:val="auto"/>
          <w:sz w:val="26"/>
          <w:szCs w:val="26"/>
        </w:rPr>
        <w:t>laughing</w:t>
      </w:r>
      <w:proofErr w:type="gramEnd"/>
      <w:r>
        <w:rPr>
          <w:b/>
          <w:bCs/>
          <w:color w:val="auto"/>
          <w:sz w:val="26"/>
          <w:szCs w:val="26"/>
        </w:rPr>
        <w:t>, is seen in the transfer of respiratory diseases such as</w:t>
      </w:r>
      <w:r>
        <w:rPr>
          <w:color w:val="auto"/>
          <w:sz w:val="26"/>
          <w:szCs w:val="26"/>
        </w:rPr>
        <w:t xml:space="preserve"> ------------.</w:t>
      </w:r>
    </w:p>
    <w:p w14:paraId="2A161EB0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</w:p>
    <w:p w14:paraId="2DA40A80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  <w:r>
        <w:rPr>
          <w:b/>
          <w:bCs/>
          <w:color w:val="auto"/>
          <w:sz w:val="26"/>
          <w:szCs w:val="26"/>
        </w:rPr>
        <w:t xml:space="preserve">7- The rocks that store and transmit groundwater are called </w:t>
      </w:r>
      <w:r>
        <w:rPr>
          <w:color w:val="auto"/>
          <w:sz w:val="26"/>
          <w:szCs w:val="26"/>
        </w:rPr>
        <w:t>--------------</w:t>
      </w:r>
      <w:r>
        <w:rPr>
          <w:b/>
          <w:bCs/>
          <w:color w:val="auto"/>
          <w:sz w:val="26"/>
          <w:szCs w:val="26"/>
        </w:rPr>
        <w:t>.</w:t>
      </w:r>
    </w:p>
    <w:p w14:paraId="09338BB2" w14:textId="77777777" w:rsidR="00CE0038" w:rsidRDefault="00CE0038" w:rsidP="00CE0038">
      <w:pPr>
        <w:pStyle w:val="Default"/>
        <w:jc w:val="lowKashida"/>
        <w:rPr>
          <w:b/>
          <w:bCs/>
          <w:color w:val="auto"/>
          <w:sz w:val="26"/>
          <w:szCs w:val="26"/>
        </w:rPr>
      </w:pPr>
    </w:p>
    <w:p w14:paraId="1982F22D" w14:textId="77777777" w:rsidR="00CE0038" w:rsidRDefault="00CE0038" w:rsidP="00CE0038">
      <w:pPr>
        <w:rPr>
          <w:b/>
          <w:bCs/>
          <w:sz w:val="26"/>
          <w:szCs w:val="26"/>
        </w:rPr>
      </w:pPr>
      <w:proofErr w:type="gramStart"/>
      <w:r>
        <w:rPr>
          <w:b/>
          <w:bCs/>
          <w:sz w:val="26"/>
          <w:szCs w:val="26"/>
        </w:rPr>
        <w:t>8-</w:t>
      </w:r>
      <w:r>
        <w:rPr>
          <w:rFonts w:hint="cs"/>
          <w:b/>
          <w:bCs/>
          <w:sz w:val="26"/>
          <w:szCs w:val="26"/>
          <w:rtl/>
        </w:rPr>
        <w:t xml:space="preserve">  </w:t>
      </w:r>
      <w:r>
        <w:rPr>
          <w:b/>
          <w:sz w:val="28"/>
          <w:szCs w:val="28"/>
        </w:rPr>
        <w:t>Water</w:t>
      </w:r>
      <w:proofErr w:type="gramEnd"/>
      <w:r>
        <w:rPr>
          <w:b/>
          <w:sz w:val="28"/>
          <w:szCs w:val="28"/>
        </w:rPr>
        <w:t>-based route</w:t>
      </w:r>
      <w:r>
        <w:rPr>
          <w:b/>
          <w:bCs/>
          <w:sz w:val="26"/>
          <w:szCs w:val="26"/>
        </w:rPr>
        <w:t xml:space="preserve">  is disease which the pathogen spends a part of its life-cycle in a water </w:t>
      </w:r>
      <w:r>
        <w:rPr>
          <w:sz w:val="26"/>
          <w:szCs w:val="26"/>
        </w:rPr>
        <w:t>-----------</w:t>
      </w:r>
      <w:r>
        <w:rPr>
          <w:b/>
          <w:bCs/>
          <w:sz w:val="26"/>
          <w:szCs w:val="26"/>
        </w:rPr>
        <w:t xml:space="preserve"> or other </w:t>
      </w:r>
      <w:r>
        <w:rPr>
          <w:sz w:val="26"/>
          <w:szCs w:val="26"/>
        </w:rPr>
        <w:t>-----------,</w:t>
      </w:r>
      <w:r>
        <w:rPr>
          <w:b/>
          <w:bCs/>
          <w:sz w:val="26"/>
          <w:szCs w:val="26"/>
        </w:rPr>
        <w:t xml:space="preserve"> example </w:t>
      </w:r>
      <w:r>
        <w:rPr>
          <w:sz w:val="26"/>
          <w:szCs w:val="26"/>
        </w:rPr>
        <w:t>--------------.</w:t>
      </w:r>
      <w:r>
        <w:rPr>
          <w:b/>
          <w:bCs/>
          <w:sz w:val="26"/>
          <w:szCs w:val="26"/>
        </w:rPr>
        <w:t xml:space="preserve"> </w:t>
      </w:r>
    </w:p>
    <w:p w14:paraId="4F9158E7" w14:textId="77777777" w:rsidR="00CE0038" w:rsidRDefault="00CE0038" w:rsidP="00CE0038">
      <w:pPr>
        <w:bidi/>
        <w:jc w:val="right"/>
        <w:rPr>
          <w:rStyle w:val="Emphasis"/>
          <w:i w:val="0"/>
          <w:iCs w:val="0"/>
          <w:sz w:val="28"/>
          <w:szCs w:val="28"/>
        </w:rPr>
      </w:pPr>
    </w:p>
    <w:p w14:paraId="160C645F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6-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Metalimnion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 is middle layer of lake between-------------- and----------------</w:t>
      </w:r>
    </w:p>
    <w:p w14:paraId="74734ACE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7- ……..…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are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 finite duration, intensive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programmes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 to measure and observe the quality of the aquatic environment for a specific purpose.</w:t>
      </w:r>
    </w:p>
    <w:p w14:paraId="0609A6D1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3B515BA5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8- ………….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The science which deal with the study of fungi.</w:t>
      </w:r>
      <w:proofErr w:type="gramEnd"/>
    </w:p>
    <w:p w14:paraId="3B3599DD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125C93B9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9- Microorganisms according to oxygen requirement are………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&amp; ...........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 .</w:t>
      </w:r>
    </w:p>
    <w:p w14:paraId="049BCAEC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67C46160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>10- The trophic levels in aquatic system including ….....&amp;…....&amp; …....&amp; …....</w:t>
      </w:r>
    </w:p>
    <w:p w14:paraId="73D88F11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55F56E4B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11- ……… microorganisms, intolerant of saline habitats, grow in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freshwater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.                                                                                                         </w:t>
      </w:r>
    </w:p>
    <w:p w14:paraId="43951B79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4A4BBDD5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lastRenderedPageBreak/>
        <w:t>12- …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.….…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.zone, is  water below euphotic zone which contain …………..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of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 surface light </w:t>
      </w:r>
    </w:p>
    <w:p w14:paraId="56BE7C27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64ADD3F6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13- ………process,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is  using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 of microbes to clean environmental pollutions.</w:t>
      </w:r>
    </w:p>
    <w:p w14:paraId="7BA95E81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</w:p>
    <w:p w14:paraId="2B9B6869" w14:textId="77777777" w:rsidR="00CE0038" w:rsidRDefault="00CE0038" w:rsidP="00CE0038">
      <w:pPr>
        <w:bidi/>
        <w:jc w:val="right"/>
        <w:rPr>
          <w:rStyle w:val="Emphasis"/>
          <w:b/>
          <w:bCs/>
          <w:i w:val="0"/>
          <w:iCs w:val="0"/>
          <w:sz w:val="28"/>
          <w:szCs w:val="28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>14- …………. is an organism grows best at temperatures between (45°C and 122 °C).</w:t>
      </w:r>
    </w:p>
    <w:p w14:paraId="04014D34" w14:textId="77777777" w:rsidR="00CE0038" w:rsidRDefault="00CE0038" w:rsidP="00CE0038">
      <w:pPr>
        <w:bidi/>
        <w:jc w:val="right"/>
        <w:rPr>
          <w:rStyle w:val="Emphasis"/>
          <w:sz w:val="24"/>
          <w:szCs w:val="24"/>
        </w:rPr>
      </w:pPr>
      <w:r>
        <w:rPr>
          <w:rStyle w:val="Emphasis"/>
          <w:b/>
          <w:bCs/>
          <w:i w:val="0"/>
          <w:iCs w:val="0"/>
          <w:sz w:val="28"/>
          <w:szCs w:val="28"/>
        </w:rPr>
        <w:t xml:space="preserve">15- …………. </w:t>
      </w:r>
      <w:proofErr w:type="gramStart"/>
      <w:r>
        <w:rPr>
          <w:rStyle w:val="Emphasis"/>
          <w:b/>
          <w:bCs/>
          <w:i w:val="0"/>
          <w:iCs w:val="0"/>
          <w:sz w:val="28"/>
          <w:szCs w:val="28"/>
        </w:rPr>
        <w:t>Is  middle</w:t>
      </w:r>
      <w:proofErr w:type="gramEnd"/>
      <w:r>
        <w:rPr>
          <w:rStyle w:val="Emphasis"/>
          <w:b/>
          <w:bCs/>
          <w:i w:val="0"/>
          <w:iCs w:val="0"/>
          <w:sz w:val="28"/>
          <w:szCs w:val="28"/>
        </w:rPr>
        <w:t xml:space="preserve"> layer of lake between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epi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- and </w:t>
      </w:r>
      <w:proofErr w:type="spellStart"/>
      <w:r>
        <w:rPr>
          <w:rStyle w:val="Emphasis"/>
          <w:b/>
          <w:bCs/>
          <w:i w:val="0"/>
          <w:iCs w:val="0"/>
          <w:sz w:val="28"/>
          <w:szCs w:val="28"/>
        </w:rPr>
        <w:t>hypolimnion</w:t>
      </w:r>
      <w:proofErr w:type="spellEnd"/>
      <w:r>
        <w:rPr>
          <w:rStyle w:val="Emphasis"/>
          <w:b/>
          <w:bCs/>
          <w:i w:val="0"/>
          <w:iCs w:val="0"/>
          <w:sz w:val="28"/>
          <w:szCs w:val="28"/>
        </w:rPr>
        <w:t xml:space="preserve"> that may change depth throughout the day</w:t>
      </w:r>
      <w:r>
        <w:rPr>
          <w:rStyle w:val="Emphasis"/>
        </w:rPr>
        <w:t>.</w:t>
      </w:r>
    </w:p>
    <w:p w14:paraId="0AB1BC3A" w14:textId="77777777" w:rsidR="00CE0038" w:rsidRDefault="00CE0038" w:rsidP="00CE0038">
      <w:pPr>
        <w:bidi/>
      </w:pPr>
    </w:p>
    <w:p w14:paraId="09CF300E" w14:textId="77777777" w:rsidR="00132543" w:rsidRDefault="00B34A2A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 </w:t>
      </w:r>
    </w:p>
    <w:p w14:paraId="0D27A6AA" w14:textId="1D0F44AB" w:rsidR="00B34A2A" w:rsidRPr="005D5898" w:rsidRDefault="00132543" w:rsidP="00B34A2A">
      <w:pPr>
        <w:pStyle w:val="NoSpacing"/>
        <w:rPr>
          <w:rStyle w:val="Strong"/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</w:t>
      </w:r>
      <w:r w:rsidR="00B34A2A"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With my best wishes                                                                                                            </w:t>
      </w:r>
    </w:p>
    <w:p w14:paraId="57A72126" w14:textId="6B47E967" w:rsidR="00370803" w:rsidRPr="005D5898" w:rsidRDefault="00B34A2A" w:rsidP="00595726">
      <w:pPr>
        <w:pStyle w:val="NoSpacing"/>
        <w:jc w:val="center"/>
        <w:rPr>
          <w:rStyle w:val="Strong"/>
          <w:rFonts w:asciiTheme="majorBidi" w:hAnsiTheme="majorBidi" w:cstheme="majorBidi"/>
          <w:sz w:val="24"/>
          <w:szCs w:val="24"/>
        </w:rPr>
      </w:pPr>
      <w:r>
        <w:rPr>
          <w:rStyle w:val="Strong"/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</w:t>
      </w:r>
      <w:r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 Dr. </w:t>
      </w:r>
      <w:proofErr w:type="spellStart"/>
      <w:r w:rsidRPr="005D5898">
        <w:rPr>
          <w:rStyle w:val="Strong"/>
          <w:rFonts w:asciiTheme="majorBidi" w:hAnsiTheme="majorBidi" w:cstheme="majorBidi"/>
          <w:sz w:val="24"/>
          <w:szCs w:val="24"/>
        </w:rPr>
        <w:t>Lubna</w:t>
      </w:r>
      <w:proofErr w:type="spellEnd"/>
      <w:r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 Ahmed </w:t>
      </w:r>
    </w:p>
    <w:sectPr w:rsidR="00370803" w:rsidRPr="005D5898" w:rsidSect="00160E87">
      <w:pgSz w:w="12240" w:h="15840"/>
      <w:pgMar w:top="1440" w:right="900" w:bottom="993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AD805F" w14:textId="77777777" w:rsidR="00557CF7" w:rsidRDefault="00557CF7" w:rsidP="00CE2956">
      <w:pPr>
        <w:spacing w:after="0" w:line="240" w:lineRule="auto"/>
      </w:pPr>
      <w:r>
        <w:separator/>
      </w:r>
    </w:p>
  </w:endnote>
  <w:endnote w:type="continuationSeparator" w:id="0">
    <w:p w14:paraId="0CEE49D7" w14:textId="77777777" w:rsidR="00557CF7" w:rsidRDefault="00557CF7" w:rsidP="00CE2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Naskh Arabic UI">
    <w:altName w:val="Arial"/>
    <w:charset w:val="00"/>
    <w:family w:val="swiss"/>
    <w:pitch w:val="variable"/>
    <w:sig w:usb0="80002003" w:usb1="80002000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88EAA9" w14:textId="77777777" w:rsidR="00557CF7" w:rsidRDefault="00557CF7" w:rsidP="00CE2956">
      <w:pPr>
        <w:spacing w:after="0" w:line="240" w:lineRule="auto"/>
      </w:pPr>
      <w:r>
        <w:separator/>
      </w:r>
    </w:p>
  </w:footnote>
  <w:footnote w:type="continuationSeparator" w:id="0">
    <w:p w14:paraId="0A055BEF" w14:textId="77777777" w:rsidR="00557CF7" w:rsidRDefault="00557CF7" w:rsidP="00CE29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E79EB"/>
    <w:multiLevelType w:val="hybridMultilevel"/>
    <w:tmpl w:val="17521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F14D6"/>
    <w:multiLevelType w:val="hybridMultilevel"/>
    <w:tmpl w:val="09D80716"/>
    <w:lvl w:ilvl="0" w:tplc="49522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868E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8E8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C29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585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86D7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220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8418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C64E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7AF5BE1"/>
    <w:multiLevelType w:val="hybridMultilevel"/>
    <w:tmpl w:val="2EB4FABE"/>
    <w:lvl w:ilvl="0" w:tplc="E3DAB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69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329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A47A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3E8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8E4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48F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680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161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B4C57C4"/>
    <w:multiLevelType w:val="hybridMultilevel"/>
    <w:tmpl w:val="942CE564"/>
    <w:lvl w:ilvl="0" w:tplc="C5689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FE38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E03D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BEA8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ACA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7CBC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8A9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5CFB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561A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F3148CE"/>
    <w:multiLevelType w:val="hybridMultilevel"/>
    <w:tmpl w:val="93B02FBC"/>
    <w:lvl w:ilvl="0" w:tplc="B02E78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4BE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BC2F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86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2D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CE5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DC2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B8C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3AE6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1835D46"/>
    <w:multiLevelType w:val="hybridMultilevel"/>
    <w:tmpl w:val="467EB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D52C9A"/>
    <w:multiLevelType w:val="hybridMultilevel"/>
    <w:tmpl w:val="9F32B880"/>
    <w:lvl w:ilvl="0" w:tplc="B4FA8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27C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1874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B4B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561F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367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820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EA2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BEB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04161DC"/>
    <w:multiLevelType w:val="hybridMultilevel"/>
    <w:tmpl w:val="F29CDD7A"/>
    <w:lvl w:ilvl="0" w:tplc="15BEA1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3E62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508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88F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7CE6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A84B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882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1EA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4C96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A9F2041"/>
    <w:multiLevelType w:val="hybridMultilevel"/>
    <w:tmpl w:val="8214C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8232FC"/>
    <w:multiLevelType w:val="hybridMultilevel"/>
    <w:tmpl w:val="3C2CB1E2"/>
    <w:lvl w:ilvl="0" w:tplc="CADAB4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A252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CE2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6AD1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E32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CA57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4C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DA3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DCE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65E46FA"/>
    <w:multiLevelType w:val="hybridMultilevel"/>
    <w:tmpl w:val="593CC572"/>
    <w:lvl w:ilvl="0" w:tplc="573640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EC51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D44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C8E3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F61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CC73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CAE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5453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840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59CB0D36"/>
    <w:multiLevelType w:val="hybridMultilevel"/>
    <w:tmpl w:val="FAB8328A"/>
    <w:lvl w:ilvl="0" w:tplc="4B36C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BEC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68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7C7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7E9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7A4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61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C6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D00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FFE530C"/>
    <w:multiLevelType w:val="hybridMultilevel"/>
    <w:tmpl w:val="95F0BC16"/>
    <w:lvl w:ilvl="0" w:tplc="0A8278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44AF2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ACCD2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CA182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9C224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CC46C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124FC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6CA5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0C951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6506109"/>
    <w:multiLevelType w:val="hybridMultilevel"/>
    <w:tmpl w:val="BFF00B16"/>
    <w:lvl w:ilvl="0" w:tplc="B22496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9DC08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B6E1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087D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56E8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4271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CAF9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8EA5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58F1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8234CF3"/>
    <w:multiLevelType w:val="hybridMultilevel"/>
    <w:tmpl w:val="76900D72"/>
    <w:lvl w:ilvl="0" w:tplc="1408B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BA75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13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D44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B262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649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9A4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60F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2D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7C860628"/>
    <w:multiLevelType w:val="hybridMultilevel"/>
    <w:tmpl w:val="D076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B4204A"/>
    <w:multiLevelType w:val="hybridMultilevel"/>
    <w:tmpl w:val="EA7A106E"/>
    <w:lvl w:ilvl="0" w:tplc="9B324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4CE7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3AA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466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7AF1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08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222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F25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BAB0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2"/>
  </w:num>
  <w:num w:numId="5">
    <w:abstractNumId w:val="3"/>
  </w:num>
  <w:num w:numId="6">
    <w:abstractNumId w:val="0"/>
  </w:num>
  <w:num w:numId="7">
    <w:abstractNumId w:val="1"/>
  </w:num>
  <w:num w:numId="8">
    <w:abstractNumId w:val="16"/>
  </w:num>
  <w:num w:numId="9">
    <w:abstractNumId w:val="11"/>
  </w:num>
  <w:num w:numId="10">
    <w:abstractNumId w:val="12"/>
  </w:num>
  <w:num w:numId="11">
    <w:abstractNumId w:val="13"/>
  </w:num>
  <w:num w:numId="12">
    <w:abstractNumId w:val="4"/>
  </w:num>
  <w:num w:numId="13">
    <w:abstractNumId w:val="9"/>
  </w:num>
  <w:num w:numId="14">
    <w:abstractNumId w:val="6"/>
  </w:num>
  <w:num w:numId="15">
    <w:abstractNumId w:val="5"/>
  </w:num>
  <w:num w:numId="16">
    <w:abstractNumId w:val="15"/>
  </w:num>
  <w:num w:numId="17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rY0tTAyMTAzN7VQ0lEKTi0uzszPAykwrgUAI5gtLCwAAAA="/>
  </w:docVars>
  <w:rsids>
    <w:rsidRoot w:val="000E0D60"/>
    <w:rsid w:val="00023C87"/>
    <w:rsid w:val="00025374"/>
    <w:rsid w:val="00025692"/>
    <w:rsid w:val="00046F33"/>
    <w:rsid w:val="000570FF"/>
    <w:rsid w:val="000608F2"/>
    <w:rsid w:val="00072E65"/>
    <w:rsid w:val="00082396"/>
    <w:rsid w:val="00093C7C"/>
    <w:rsid w:val="000A2494"/>
    <w:rsid w:val="000A309F"/>
    <w:rsid w:val="000A710B"/>
    <w:rsid w:val="000B0D36"/>
    <w:rsid w:val="000B1BD8"/>
    <w:rsid w:val="000B31CA"/>
    <w:rsid w:val="000B717C"/>
    <w:rsid w:val="000B7D76"/>
    <w:rsid w:val="000C2F9E"/>
    <w:rsid w:val="000C64DD"/>
    <w:rsid w:val="000E0D60"/>
    <w:rsid w:val="000F1869"/>
    <w:rsid w:val="00104AE3"/>
    <w:rsid w:val="001101D2"/>
    <w:rsid w:val="0013119B"/>
    <w:rsid w:val="00132543"/>
    <w:rsid w:val="00145865"/>
    <w:rsid w:val="00155114"/>
    <w:rsid w:val="001563A2"/>
    <w:rsid w:val="00160E87"/>
    <w:rsid w:val="0017446B"/>
    <w:rsid w:val="001759A8"/>
    <w:rsid w:val="00177554"/>
    <w:rsid w:val="0018335C"/>
    <w:rsid w:val="00191101"/>
    <w:rsid w:val="00195C3D"/>
    <w:rsid w:val="00195F7B"/>
    <w:rsid w:val="001A2827"/>
    <w:rsid w:val="001A5879"/>
    <w:rsid w:val="001B3743"/>
    <w:rsid w:val="001C5063"/>
    <w:rsid w:val="001D426E"/>
    <w:rsid w:val="001D574C"/>
    <w:rsid w:val="001D69E5"/>
    <w:rsid w:val="00213295"/>
    <w:rsid w:val="00216B29"/>
    <w:rsid w:val="00225604"/>
    <w:rsid w:val="0022786C"/>
    <w:rsid w:val="00227D19"/>
    <w:rsid w:val="00245A87"/>
    <w:rsid w:val="0025008A"/>
    <w:rsid w:val="0025122B"/>
    <w:rsid w:val="00253E7D"/>
    <w:rsid w:val="0026545D"/>
    <w:rsid w:val="00272520"/>
    <w:rsid w:val="00280678"/>
    <w:rsid w:val="00285EB8"/>
    <w:rsid w:val="00292364"/>
    <w:rsid w:val="00296D69"/>
    <w:rsid w:val="002A4343"/>
    <w:rsid w:val="002B4F45"/>
    <w:rsid w:val="002B751E"/>
    <w:rsid w:val="002C1797"/>
    <w:rsid w:val="002C6DBF"/>
    <w:rsid w:val="002D0365"/>
    <w:rsid w:val="002D31D1"/>
    <w:rsid w:val="002E1CA5"/>
    <w:rsid w:val="002E224A"/>
    <w:rsid w:val="002E44D5"/>
    <w:rsid w:val="002E78C5"/>
    <w:rsid w:val="002F4FA8"/>
    <w:rsid w:val="0030470D"/>
    <w:rsid w:val="00307099"/>
    <w:rsid w:val="00307E94"/>
    <w:rsid w:val="003147CB"/>
    <w:rsid w:val="00326E91"/>
    <w:rsid w:val="00334D77"/>
    <w:rsid w:val="00344E5F"/>
    <w:rsid w:val="00347BC8"/>
    <w:rsid w:val="003527FA"/>
    <w:rsid w:val="003577D7"/>
    <w:rsid w:val="0036058F"/>
    <w:rsid w:val="00362956"/>
    <w:rsid w:val="0036394E"/>
    <w:rsid w:val="00370803"/>
    <w:rsid w:val="00374953"/>
    <w:rsid w:val="00374D00"/>
    <w:rsid w:val="003A0408"/>
    <w:rsid w:val="003A4AA2"/>
    <w:rsid w:val="003A7077"/>
    <w:rsid w:val="003C2C62"/>
    <w:rsid w:val="003D0435"/>
    <w:rsid w:val="003D1AF6"/>
    <w:rsid w:val="003E0AF6"/>
    <w:rsid w:val="003E703A"/>
    <w:rsid w:val="003E7E12"/>
    <w:rsid w:val="003F315C"/>
    <w:rsid w:val="003F316B"/>
    <w:rsid w:val="003F3C9E"/>
    <w:rsid w:val="003F4D28"/>
    <w:rsid w:val="00404E82"/>
    <w:rsid w:val="00421CE4"/>
    <w:rsid w:val="004273F6"/>
    <w:rsid w:val="00431D85"/>
    <w:rsid w:val="0044255F"/>
    <w:rsid w:val="00451222"/>
    <w:rsid w:val="00451F5C"/>
    <w:rsid w:val="00452630"/>
    <w:rsid w:val="00454A33"/>
    <w:rsid w:val="00461188"/>
    <w:rsid w:val="00480B98"/>
    <w:rsid w:val="0048704E"/>
    <w:rsid w:val="004919FB"/>
    <w:rsid w:val="004B19D3"/>
    <w:rsid w:val="004C6478"/>
    <w:rsid w:val="004C6DCC"/>
    <w:rsid w:val="004D599D"/>
    <w:rsid w:val="004E1CB8"/>
    <w:rsid w:val="004F12F5"/>
    <w:rsid w:val="004F3F91"/>
    <w:rsid w:val="004F7965"/>
    <w:rsid w:val="00500566"/>
    <w:rsid w:val="00511B98"/>
    <w:rsid w:val="0051637A"/>
    <w:rsid w:val="0052719E"/>
    <w:rsid w:val="005442CC"/>
    <w:rsid w:val="00547C93"/>
    <w:rsid w:val="005511B8"/>
    <w:rsid w:val="005526C2"/>
    <w:rsid w:val="00557CF7"/>
    <w:rsid w:val="005609E6"/>
    <w:rsid w:val="00562D28"/>
    <w:rsid w:val="00564583"/>
    <w:rsid w:val="0056720F"/>
    <w:rsid w:val="0057466B"/>
    <w:rsid w:val="00575D5B"/>
    <w:rsid w:val="00576828"/>
    <w:rsid w:val="005871A8"/>
    <w:rsid w:val="00595726"/>
    <w:rsid w:val="005A7183"/>
    <w:rsid w:val="005B097D"/>
    <w:rsid w:val="005B1E39"/>
    <w:rsid w:val="005B798A"/>
    <w:rsid w:val="005C2AF3"/>
    <w:rsid w:val="005C3F9C"/>
    <w:rsid w:val="005C5807"/>
    <w:rsid w:val="005D1C97"/>
    <w:rsid w:val="005D5898"/>
    <w:rsid w:val="005E578B"/>
    <w:rsid w:val="005F59ED"/>
    <w:rsid w:val="005F77D5"/>
    <w:rsid w:val="00601143"/>
    <w:rsid w:val="00606D79"/>
    <w:rsid w:val="0061151E"/>
    <w:rsid w:val="00613288"/>
    <w:rsid w:val="00615D68"/>
    <w:rsid w:val="00633502"/>
    <w:rsid w:val="00635371"/>
    <w:rsid w:val="0063793A"/>
    <w:rsid w:val="00643216"/>
    <w:rsid w:val="00643A54"/>
    <w:rsid w:val="00646750"/>
    <w:rsid w:val="00650218"/>
    <w:rsid w:val="00655F9A"/>
    <w:rsid w:val="006726B5"/>
    <w:rsid w:val="00672EB0"/>
    <w:rsid w:val="00690EA1"/>
    <w:rsid w:val="0069130E"/>
    <w:rsid w:val="00696899"/>
    <w:rsid w:val="006A1B87"/>
    <w:rsid w:val="006A2C3E"/>
    <w:rsid w:val="006A670D"/>
    <w:rsid w:val="006B56CF"/>
    <w:rsid w:val="006C5973"/>
    <w:rsid w:val="006D3CA1"/>
    <w:rsid w:val="006D51AE"/>
    <w:rsid w:val="006E03A2"/>
    <w:rsid w:val="006E5A53"/>
    <w:rsid w:val="006F472E"/>
    <w:rsid w:val="006F4B3B"/>
    <w:rsid w:val="007021D3"/>
    <w:rsid w:val="007203ED"/>
    <w:rsid w:val="00723598"/>
    <w:rsid w:val="00726488"/>
    <w:rsid w:val="00733A76"/>
    <w:rsid w:val="00733EEE"/>
    <w:rsid w:val="007344EA"/>
    <w:rsid w:val="00740D9B"/>
    <w:rsid w:val="007447FE"/>
    <w:rsid w:val="00750629"/>
    <w:rsid w:val="00755280"/>
    <w:rsid w:val="00760E47"/>
    <w:rsid w:val="00766023"/>
    <w:rsid w:val="00771237"/>
    <w:rsid w:val="00773C60"/>
    <w:rsid w:val="00776504"/>
    <w:rsid w:val="00790147"/>
    <w:rsid w:val="007908B4"/>
    <w:rsid w:val="00790A40"/>
    <w:rsid w:val="00795DBB"/>
    <w:rsid w:val="007A0E52"/>
    <w:rsid w:val="007A3CE7"/>
    <w:rsid w:val="007A4BFD"/>
    <w:rsid w:val="007B254F"/>
    <w:rsid w:val="007B636E"/>
    <w:rsid w:val="007B6469"/>
    <w:rsid w:val="007C0D40"/>
    <w:rsid w:val="007C2110"/>
    <w:rsid w:val="007C76A5"/>
    <w:rsid w:val="007D7567"/>
    <w:rsid w:val="007E1396"/>
    <w:rsid w:val="00830376"/>
    <w:rsid w:val="008322FC"/>
    <w:rsid w:val="00835038"/>
    <w:rsid w:val="00836CEF"/>
    <w:rsid w:val="00840E68"/>
    <w:rsid w:val="00845139"/>
    <w:rsid w:val="00864632"/>
    <w:rsid w:val="00866144"/>
    <w:rsid w:val="00877F7D"/>
    <w:rsid w:val="00880FE2"/>
    <w:rsid w:val="00882048"/>
    <w:rsid w:val="008824E1"/>
    <w:rsid w:val="008842FA"/>
    <w:rsid w:val="0088571E"/>
    <w:rsid w:val="00887E6F"/>
    <w:rsid w:val="008A1CFE"/>
    <w:rsid w:val="008A4F49"/>
    <w:rsid w:val="008B06DB"/>
    <w:rsid w:val="008B3025"/>
    <w:rsid w:val="008C241C"/>
    <w:rsid w:val="008C42AC"/>
    <w:rsid w:val="008C5F14"/>
    <w:rsid w:val="008D197E"/>
    <w:rsid w:val="008D42CC"/>
    <w:rsid w:val="008D6276"/>
    <w:rsid w:val="008E3BEB"/>
    <w:rsid w:val="008E620F"/>
    <w:rsid w:val="00901597"/>
    <w:rsid w:val="009043F7"/>
    <w:rsid w:val="00905439"/>
    <w:rsid w:val="00912CEF"/>
    <w:rsid w:val="00923E69"/>
    <w:rsid w:val="009250B1"/>
    <w:rsid w:val="00925B13"/>
    <w:rsid w:val="00932BE2"/>
    <w:rsid w:val="009442E8"/>
    <w:rsid w:val="0095207F"/>
    <w:rsid w:val="009520F0"/>
    <w:rsid w:val="0095533D"/>
    <w:rsid w:val="009659F2"/>
    <w:rsid w:val="0097400D"/>
    <w:rsid w:val="009772A2"/>
    <w:rsid w:val="00980673"/>
    <w:rsid w:val="009830C3"/>
    <w:rsid w:val="00983647"/>
    <w:rsid w:val="009866CC"/>
    <w:rsid w:val="0098738F"/>
    <w:rsid w:val="00991A0D"/>
    <w:rsid w:val="009A5633"/>
    <w:rsid w:val="009B6D43"/>
    <w:rsid w:val="009C0DCA"/>
    <w:rsid w:val="009C37DF"/>
    <w:rsid w:val="009C5156"/>
    <w:rsid w:val="009D0916"/>
    <w:rsid w:val="009D3946"/>
    <w:rsid w:val="009E56EB"/>
    <w:rsid w:val="009F45A8"/>
    <w:rsid w:val="00A07470"/>
    <w:rsid w:val="00A07A89"/>
    <w:rsid w:val="00A137F5"/>
    <w:rsid w:val="00A20B2E"/>
    <w:rsid w:val="00A53B03"/>
    <w:rsid w:val="00A657D2"/>
    <w:rsid w:val="00A65B33"/>
    <w:rsid w:val="00A80777"/>
    <w:rsid w:val="00A85B42"/>
    <w:rsid w:val="00A92E87"/>
    <w:rsid w:val="00AA0D31"/>
    <w:rsid w:val="00AB2D23"/>
    <w:rsid w:val="00AB3BC4"/>
    <w:rsid w:val="00AB4998"/>
    <w:rsid w:val="00AC3BC6"/>
    <w:rsid w:val="00AC582F"/>
    <w:rsid w:val="00AD771E"/>
    <w:rsid w:val="00AE282F"/>
    <w:rsid w:val="00AE2D3C"/>
    <w:rsid w:val="00AE60B9"/>
    <w:rsid w:val="00AF0BAF"/>
    <w:rsid w:val="00AF1CD4"/>
    <w:rsid w:val="00AF42A2"/>
    <w:rsid w:val="00AF67D4"/>
    <w:rsid w:val="00AF7ADA"/>
    <w:rsid w:val="00AF7BD2"/>
    <w:rsid w:val="00B05382"/>
    <w:rsid w:val="00B06ED2"/>
    <w:rsid w:val="00B142A0"/>
    <w:rsid w:val="00B1547C"/>
    <w:rsid w:val="00B1645A"/>
    <w:rsid w:val="00B17DA2"/>
    <w:rsid w:val="00B26620"/>
    <w:rsid w:val="00B26CD2"/>
    <w:rsid w:val="00B27537"/>
    <w:rsid w:val="00B27F0D"/>
    <w:rsid w:val="00B34A2A"/>
    <w:rsid w:val="00B414D9"/>
    <w:rsid w:val="00B52625"/>
    <w:rsid w:val="00B53BF2"/>
    <w:rsid w:val="00B53CE9"/>
    <w:rsid w:val="00B5539F"/>
    <w:rsid w:val="00B70867"/>
    <w:rsid w:val="00B95820"/>
    <w:rsid w:val="00B97404"/>
    <w:rsid w:val="00BC0FB5"/>
    <w:rsid w:val="00BC2559"/>
    <w:rsid w:val="00BD0F4C"/>
    <w:rsid w:val="00BE1B5F"/>
    <w:rsid w:val="00BF4A4B"/>
    <w:rsid w:val="00C000D1"/>
    <w:rsid w:val="00C00608"/>
    <w:rsid w:val="00C14676"/>
    <w:rsid w:val="00C233C6"/>
    <w:rsid w:val="00C23E06"/>
    <w:rsid w:val="00C25507"/>
    <w:rsid w:val="00C314A5"/>
    <w:rsid w:val="00C51DC1"/>
    <w:rsid w:val="00C51FC5"/>
    <w:rsid w:val="00C61464"/>
    <w:rsid w:val="00C7155C"/>
    <w:rsid w:val="00C729D3"/>
    <w:rsid w:val="00C7674C"/>
    <w:rsid w:val="00C85AE2"/>
    <w:rsid w:val="00C87DC5"/>
    <w:rsid w:val="00C87FEA"/>
    <w:rsid w:val="00C92F82"/>
    <w:rsid w:val="00C94C77"/>
    <w:rsid w:val="00C95210"/>
    <w:rsid w:val="00C96525"/>
    <w:rsid w:val="00CA01B7"/>
    <w:rsid w:val="00CA20C3"/>
    <w:rsid w:val="00CC0FA2"/>
    <w:rsid w:val="00CC5D95"/>
    <w:rsid w:val="00CC787F"/>
    <w:rsid w:val="00CE0038"/>
    <w:rsid w:val="00CE0D15"/>
    <w:rsid w:val="00CE2956"/>
    <w:rsid w:val="00CE351E"/>
    <w:rsid w:val="00CE5F1F"/>
    <w:rsid w:val="00CF181D"/>
    <w:rsid w:val="00D1011D"/>
    <w:rsid w:val="00D147DC"/>
    <w:rsid w:val="00D213A3"/>
    <w:rsid w:val="00D22F4E"/>
    <w:rsid w:val="00D30EEF"/>
    <w:rsid w:val="00D3353C"/>
    <w:rsid w:val="00D348EB"/>
    <w:rsid w:val="00D400E1"/>
    <w:rsid w:val="00D4120D"/>
    <w:rsid w:val="00D41FA7"/>
    <w:rsid w:val="00D42A8A"/>
    <w:rsid w:val="00D468DE"/>
    <w:rsid w:val="00D66B3F"/>
    <w:rsid w:val="00D80B86"/>
    <w:rsid w:val="00D84DBC"/>
    <w:rsid w:val="00D86B3A"/>
    <w:rsid w:val="00D87387"/>
    <w:rsid w:val="00D94854"/>
    <w:rsid w:val="00DA1A91"/>
    <w:rsid w:val="00DA2381"/>
    <w:rsid w:val="00DA2D1F"/>
    <w:rsid w:val="00DA5ED7"/>
    <w:rsid w:val="00DA6FBB"/>
    <w:rsid w:val="00DB3B4C"/>
    <w:rsid w:val="00DB4EC1"/>
    <w:rsid w:val="00DB4FD1"/>
    <w:rsid w:val="00DC28DE"/>
    <w:rsid w:val="00DC3DD6"/>
    <w:rsid w:val="00DC52CC"/>
    <w:rsid w:val="00DD0AE7"/>
    <w:rsid w:val="00DD0CD2"/>
    <w:rsid w:val="00DD1650"/>
    <w:rsid w:val="00DE06DA"/>
    <w:rsid w:val="00DE45C5"/>
    <w:rsid w:val="00DF5C74"/>
    <w:rsid w:val="00E06E47"/>
    <w:rsid w:val="00E11A78"/>
    <w:rsid w:val="00E13AA4"/>
    <w:rsid w:val="00E172C5"/>
    <w:rsid w:val="00E20601"/>
    <w:rsid w:val="00E20AAD"/>
    <w:rsid w:val="00E25CBE"/>
    <w:rsid w:val="00E34B26"/>
    <w:rsid w:val="00E35418"/>
    <w:rsid w:val="00E426FE"/>
    <w:rsid w:val="00E47165"/>
    <w:rsid w:val="00E4784D"/>
    <w:rsid w:val="00E505D8"/>
    <w:rsid w:val="00E512DC"/>
    <w:rsid w:val="00E53821"/>
    <w:rsid w:val="00E55E80"/>
    <w:rsid w:val="00E623C8"/>
    <w:rsid w:val="00E72C78"/>
    <w:rsid w:val="00E8026A"/>
    <w:rsid w:val="00E81877"/>
    <w:rsid w:val="00E81F50"/>
    <w:rsid w:val="00E83567"/>
    <w:rsid w:val="00E9469A"/>
    <w:rsid w:val="00E94EBB"/>
    <w:rsid w:val="00EA3FB0"/>
    <w:rsid w:val="00EB2618"/>
    <w:rsid w:val="00EB5EB8"/>
    <w:rsid w:val="00EC313A"/>
    <w:rsid w:val="00EC32BE"/>
    <w:rsid w:val="00ED4428"/>
    <w:rsid w:val="00EE1051"/>
    <w:rsid w:val="00EF28EA"/>
    <w:rsid w:val="00F01103"/>
    <w:rsid w:val="00F025DB"/>
    <w:rsid w:val="00F062CB"/>
    <w:rsid w:val="00F1025B"/>
    <w:rsid w:val="00F15F9E"/>
    <w:rsid w:val="00F2025E"/>
    <w:rsid w:val="00F2426F"/>
    <w:rsid w:val="00F2799A"/>
    <w:rsid w:val="00F45B9F"/>
    <w:rsid w:val="00F46312"/>
    <w:rsid w:val="00F559F4"/>
    <w:rsid w:val="00F55A8A"/>
    <w:rsid w:val="00F634C3"/>
    <w:rsid w:val="00F70F93"/>
    <w:rsid w:val="00F71CB2"/>
    <w:rsid w:val="00F73EB7"/>
    <w:rsid w:val="00F814B6"/>
    <w:rsid w:val="00F816B9"/>
    <w:rsid w:val="00F82C82"/>
    <w:rsid w:val="00F83F3B"/>
    <w:rsid w:val="00F94B68"/>
    <w:rsid w:val="00FA0321"/>
    <w:rsid w:val="00FA29A1"/>
    <w:rsid w:val="00FC16CB"/>
    <w:rsid w:val="00FC4618"/>
    <w:rsid w:val="00FC63C9"/>
    <w:rsid w:val="00FD1993"/>
    <w:rsid w:val="00FD56C8"/>
    <w:rsid w:val="00FE17DC"/>
    <w:rsid w:val="00FE1F99"/>
    <w:rsid w:val="00FE3B42"/>
    <w:rsid w:val="00FF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897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70803"/>
    <w:pPr>
      <w:keepNext/>
      <w:bidi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E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4716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nhideWhenUsed/>
    <w:rsid w:val="005442C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2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00D"/>
    <w:pPr>
      <w:ind w:left="720"/>
      <w:contextualSpacing/>
    </w:pPr>
    <w:rPr>
      <w:rFonts w:ascii="Calibri" w:eastAsia="Times New Roman" w:hAnsi="Calibri" w:cs="Arial"/>
    </w:rPr>
  </w:style>
  <w:style w:type="character" w:customStyle="1" w:styleId="hps">
    <w:name w:val="hps"/>
    <w:basedOn w:val="DefaultParagraphFont"/>
    <w:rsid w:val="009659F2"/>
  </w:style>
  <w:style w:type="paragraph" w:styleId="Header">
    <w:name w:val="header"/>
    <w:basedOn w:val="Normal"/>
    <w:link w:val="HeaderChar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E2956"/>
  </w:style>
  <w:style w:type="paragraph" w:styleId="Footer">
    <w:name w:val="footer"/>
    <w:basedOn w:val="Normal"/>
    <w:link w:val="FooterChar"/>
    <w:uiPriority w:val="99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956"/>
  </w:style>
  <w:style w:type="character" w:styleId="PlaceholderText">
    <w:name w:val="Placeholder Text"/>
    <w:basedOn w:val="DefaultParagraphFont"/>
    <w:uiPriority w:val="99"/>
    <w:semiHidden/>
    <w:rsid w:val="00887E6F"/>
    <w:rPr>
      <w:color w:val="808080"/>
    </w:rPr>
  </w:style>
  <w:style w:type="table" w:styleId="TableGrid">
    <w:name w:val="Table Grid"/>
    <w:basedOn w:val="TableNormal"/>
    <w:uiPriority w:val="59"/>
    <w:rsid w:val="00104A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rsid w:val="00F634C3"/>
  </w:style>
  <w:style w:type="character" w:customStyle="1" w:styleId="Heading1Char">
    <w:name w:val="Heading 1 Char"/>
    <w:basedOn w:val="DefaultParagraphFont"/>
    <w:link w:val="Heading1"/>
    <w:rsid w:val="0037080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mw-headline">
    <w:name w:val="mw-headline"/>
    <w:basedOn w:val="DefaultParagraphFont"/>
    <w:rsid w:val="00370803"/>
  </w:style>
  <w:style w:type="character" w:styleId="Strong">
    <w:name w:val="Strong"/>
    <w:qFormat/>
    <w:rsid w:val="00370803"/>
    <w:rPr>
      <w:b/>
      <w:bCs/>
    </w:rPr>
  </w:style>
  <w:style w:type="character" w:styleId="Emphasis">
    <w:name w:val="Emphasis"/>
    <w:qFormat/>
    <w:rsid w:val="00370803"/>
    <w:rPr>
      <w:i/>
      <w:iCs/>
    </w:rPr>
  </w:style>
  <w:style w:type="paragraph" w:styleId="NoSpacing">
    <w:name w:val="No Spacing"/>
    <w:uiPriority w:val="1"/>
    <w:qFormat/>
    <w:rsid w:val="00E20AAD"/>
    <w:pPr>
      <w:spacing w:after="0" w:line="240" w:lineRule="auto"/>
    </w:pPr>
  </w:style>
  <w:style w:type="paragraph" w:customStyle="1" w:styleId="Pa4">
    <w:name w:val="Pa4"/>
    <w:basedOn w:val="Normal"/>
    <w:next w:val="Normal"/>
    <w:uiPriority w:val="99"/>
    <w:rsid w:val="00635371"/>
    <w:pPr>
      <w:autoSpaceDE w:val="0"/>
      <w:autoSpaceDN w:val="0"/>
      <w:adjustRightInd w:val="0"/>
      <w:spacing w:after="0" w:line="22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635371"/>
    <w:pPr>
      <w:autoSpaceDE w:val="0"/>
      <w:autoSpaceDN w:val="0"/>
      <w:adjustRightInd w:val="0"/>
      <w:spacing w:after="0" w:line="24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style1">
    <w:name w:val="style1"/>
    <w:basedOn w:val="Normal"/>
    <w:link w:val="style1Char"/>
    <w:rsid w:val="00BE1B5F"/>
    <w:pPr>
      <w:spacing w:before="100" w:beforeAutospacing="1" w:after="100" w:afterAutospacing="1" w:line="312" w:lineRule="auto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rsid w:val="00BE1B5F"/>
    <w:rPr>
      <w:rFonts w:ascii="Verdana" w:eastAsia="Times New Roman" w:hAnsi="Verdana" w:cs="Times New Roman"/>
      <w:sz w:val="20"/>
      <w:szCs w:val="20"/>
    </w:rPr>
  </w:style>
  <w:style w:type="paragraph" w:customStyle="1" w:styleId="Default">
    <w:name w:val="Default"/>
    <w:semiHidden/>
    <w:rsid w:val="00CE003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70803"/>
    <w:pPr>
      <w:keepNext/>
      <w:bidi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E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4716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nhideWhenUsed/>
    <w:rsid w:val="005442C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2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00D"/>
    <w:pPr>
      <w:ind w:left="720"/>
      <w:contextualSpacing/>
    </w:pPr>
    <w:rPr>
      <w:rFonts w:ascii="Calibri" w:eastAsia="Times New Roman" w:hAnsi="Calibri" w:cs="Arial"/>
    </w:rPr>
  </w:style>
  <w:style w:type="character" w:customStyle="1" w:styleId="hps">
    <w:name w:val="hps"/>
    <w:basedOn w:val="DefaultParagraphFont"/>
    <w:rsid w:val="009659F2"/>
  </w:style>
  <w:style w:type="paragraph" w:styleId="Header">
    <w:name w:val="header"/>
    <w:basedOn w:val="Normal"/>
    <w:link w:val="HeaderChar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E2956"/>
  </w:style>
  <w:style w:type="paragraph" w:styleId="Footer">
    <w:name w:val="footer"/>
    <w:basedOn w:val="Normal"/>
    <w:link w:val="FooterChar"/>
    <w:uiPriority w:val="99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956"/>
  </w:style>
  <w:style w:type="character" w:styleId="PlaceholderText">
    <w:name w:val="Placeholder Text"/>
    <w:basedOn w:val="DefaultParagraphFont"/>
    <w:uiPriority w:val="99"/>
    <w:semiHidden/>
    <w:rsid w:val="00887E6F"/>
    <w:rPr>
      <w:color w:val="808080"/>
    </w:rPr>
  </w:style>
  <w:style w:type="table" w:styleId="TableGrid">
    <w:name w:val="Table Grid"/>
    <w:basedOn w:val="TableNormal"/>
    <w:uiPriority w:val="59"/>
    <w:rsid w:val="00104A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rsid w:val="00F634C3"/>
  </w:style>
  <w:style w:type="character" w:customStyle="1" w:styleId="Heading1Char">
    <w:name w:val="Heading 1 Char"/>
    <w:basedOn w:val="DefaultParagraphFont"/>
    <w:link w:val="Heading1"/>
    <w:rsid w:val="0037080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mw-headline">
    <w:name w:val="mw-headline"/>
    <w:basedOn w:val="DefaultParagraphFont"/>
    <w:rsid w:val="00370803"/>
  </w:style>
  <w:style w:type="character" w:styleId="Strong">
    <w:name w:val="Strong"/>
    <w:qFormat/>
    <w:rsid w:val="00370803"/>
    <w:rPr>
      <w:b/>
      <w:bCs/>
    </w:rPr>
  </w:style>
  <w:style w:type="character" w:styleId="Emphasis">
    <w:name w:val="Emphasis"/>
    <w:qFormat/>
    <w:rsid w:val="00370803"/>
    <w:rPr>
      <w:i/>
      <w:iCs/>
    </w:rPr>
  </w:style>
  <w:style w:type="paragraph" w:styleId="NoSpacing">
    <w:name w:val="No Spacing"/>
    <w:uiPriority w:val="1"/>
    <w:qFormat/>
    <w:rsid w:val="00E20AAD"/>
    <w:pPr>
      <w:spacing w:after="0" w:line="240" w:lineRule="auto"/>
    </w:pPr>
  </w:style>
  <w:style w:type="paragraph" w:customStyle="1" w:styleId="Pa4">
    <w:name w:val="Pa4"/>
    <w:basedOn w:val="Normal"/>
    <w:next w:val="Normal"/>
    <w:uiPriority w:val="99"/>
    <w:rsid w:val="00635371"/>
    <w:pPr>
      <w:autoSpaceDE w:val="0"/>
      <w:autoSpaceDN w:val="0"/>
      <w:adjustRightInd w:val="0"/>
      <w:spacing w:after="0" w:line="22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635371"/>
    <w:pPr>
      <w:autoSpaceDE w:val="0"/>
      <w:autoSpaceDN w:val="0"/>
      <w:adjustRightInd w:val="0"/>
      <w:spacing w:after="0" w:line="24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style1">
    <w:name w:val="style1"/>
    <w:basedOn w:val="Normal"/>
    <w:link w:val="style1Char"/>
    <w:rsid w:val="00BE1B5F"/>
    <w:pPr>
      <w:spacing w:before="100" w:beforeAutospacing="1" w:after="100" w:afterAutospacing="1" w:line="312" w:lineRule="auto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rsid w:val="00BE1B5F"/>
    <w:rPr>
      <w:rFonts w:ascii="Verdana" w:eastAsia="Times New Roman" w:hAnsi="Verdana" w:cs="Times New Roman"/>
      <w:sz w:val="20"/>
      <w:szCs w:val="20"/>
    </w:rPr>
  </w:style>
  <w:style w:type="paragraph" w:customStyle="1" w:styleId="Default">
    <w:name w:val="Default"/>
    <w:semiHidden/>
    <w:rsid w:val="00CE003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97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3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48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65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284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41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5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006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1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79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1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21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5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6169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880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433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953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628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74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75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9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0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847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17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0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538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639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1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53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771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613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9045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00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525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10457A-FA44-4581-9AFA-DBC45ED86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n</dc:creator>
  <cp:lastModifiedBy>Dc</cp:lastModifiedBy>
  <cp:revision>3</cp:revision>
  <cp:lastPrinted>2023-05-01T21:35:00Z</cp:lastPrinted>
  <dcterms:created xsi:type="dcterms:W3CDTF">2023-05-15T21:53:00Z</dcterms:created>
  <dcterms:modified xsi:type="dcterms:W3CDTF">2023-05-15T21:56:00Z</dcterms:modified>
</cp:coreProperties>
</file>